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46F2C" w:rsidP="00F06866" w14:paraId="4A225714" w14:textId="1F4C69C1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E02391">
        <w:rPr>
          <w:sz w:val="28"/>
        </w:rPr>
        <w:t>0920</w:t>
      </w:r>
      <w:r>
        <w:rPr>
          <w:sz w:val="28"/>
        </w:rPr>
        <w:t>-</w:t>
      </w:r>
      <w:r w:rsidR="00E02391">
        <w:rPr>
          <w:sz w:val="28"/>
        </w:rPr>
        <w:t>1050</w:t>
      </w:r>
      <w:r>
        <w:rPr>
          <w:sz w:val="28"/>
        </w:rPr>
        <w:t>)</w:t>
      </w:r>
    </w:p>
    <w:p w:rsidR="00145293" w:rsidP="00145293" w14:paraId="227384E4" w14:textId="77777777">
      <w:pPr>
        <w:widowControl w:val="0"/>
        <w:rPr>
          <w:i/>
          <w:sz w:val="22"/>
          <w:szCs w:val="22"/>
        </w:rPr>
      </w:pPr>
      <w:r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8890</wp:posOffset>
                </wp:positionV>
                <wp:extent cx="59436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" o:spid="_x0000_s1025" style="mso-wrap-distance-bottom:0;mso-wrap-distance-left:9pt;mso-wrap-distance-right:9pt;mso-wrap-distance-top:0;mso-wrap-style:square;position:absolute;visibility:visible;z-index:251661312" from="0,0.7pt" to="468pt,0.7pt" strokeweight="1.5pt"/>
            </w:pict>
          </mc:Fallback>
        </mc:AlternateContent>
      </w:r>
    </w:p>
    <w:p w:rsidR="00145293" w:rsidP="00145293" w14:paraId="44BDE483" w14:textId="77777777">
      <w:pPr>
        <w:widowControl w:val="0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Instruction: This form should be completed by the primary contact person from the </w:t>
      </w:r>
      <w:r w:rsidRPr="00B76F71">
        <w:rPr>
          <w:i/>
          <w:sz w:val="22"/>
          <w:szCs w:val="22"/>
        </w:rPr>
        <w:t xml:space="preserve">Program </w:t>
      </w:r>
      <w:r>
        <w:rPr>
          <w:i/>
          <w:sz w:val="22"/>
          <w:szCs w:val="22"/>
        </w:rPr>
        <w:t xml:space="preserve">sponsoring the collection. </w:t>
      </w:r>
    </w:p>
    <w:p w:rsidR="00145293" w:rsidP="00145293" w14:paraId="43F44C95" w14:textId="77777777">
      <w:pPr>
        <w:widowControl w:val="0"/>
        <w:spacing w:before="120"/>
        <w:rPr>
          <w:b/>
          <w:sz w:val="22"/>
          <w:szCs w:val="22"/>
        </w:rPr>
      </w:pPr>
      <w:r>
        <w:rPr>
          <w:b/>
          <w:sz w:val="22"/>
          <w:szCs w:val="22"/>
        </w:rPr>
        <w:t>DETERMINE IF YOUR COLLECTION IS APPROPRIATE FOR THIS GENERIC CLEARANCE MECHANISM:</w:t>
      </w:r>
    </w:p>
    <w:p w:rsidR="00C809B5" w:rsidP="00145293" w14:paraId="0E2AC58D" w14:textId="77777777">
      <w:pPr>
        <w:widowControl w:val="0"/>
        <w:spacing w:before="120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Instruction: Before completing and submitting this form, determine first if the proposed collection is </w:t>
      </w:r>
      <w:r w:rsidR="003859BC">
        <w:rPr>
          <w:i/>
          <w:sz w:val="22"/>
          <w:szCs w:val="22"/>
        </w:rPr>
        <w:t xml:space="preserve">consistent </w:t>
      </w:r>
      <w:r w:rsidRPr="003859BC" w:rsidR="003859BC">
        <w:rPr>
          <w:i/>
          <w:sz w:val="22"/>
          <w:szCs w:val="22"/>
        </w:rPr>
        <w:t xml:space="preserve">with the scope of </w:t>
      </w:r>
      <w:r w:rsidRPr="003859BC">
        <w:rPr>
          <w:i/>
          <w:sz w:val="22"/>
          <w:szCs w:val="22"/>
        </w:rPr>
        <w:t xml:space="preserve">the Collection of Routine Customer Feedback generic clearance mechanism.  </w:t>
      </w:r>
      <w:r w:rsidRPr="003859BC" w:rsidR="003859BC">
        <w:rPr>
          <w:i/>
          <w:sz w:val="22"/>
          <w:szCs w:val="22"/>
        </w:rPr>
        <w:t>To determine the appropriateness of using the Collection of Routine Customer Feedback generic clearance mechanism, c</w:t>
      </w:r>
      <w:r w:rsidRPr="003859BC">
        <w:rPr>
          <w:i/>
          <w:sz w:val="22"/>
          <w:szCs w:val="22"/>
        </w:rPr>
        <w:t xml:space="preserve">omplete the checklist below. </w:t>
      </w:r>
    </w:p>
    <w:p w:rsidR="00145293" w:rsidP="00145293" w14:paraId="19E96866" w14:textId="77777777">
      <w:pPr>
        <w:widowControl w:val="0"/>
        <w:spacing w:before="120"/>
        <w:rPr>
          <w:i/>
          <w:sz w:val="22"/>
          <w:szCs w:val="22"/>
        </w:rPr>
      </w:pPr>
      <w:r w:rsidRPr="003859BC">
        <w:rPr>
          <w:i/>
          <w:sz w:val="22"/>
          <w:szCs w:val="22"/>
        </w:rPr>
        <w:t xml:space="preserve"> If you select “yes” to all criteria in Column A, the </w:t>
      </w:r>
      <w:r w:rsidRPr="003859BC" w:rsidR="003859BC">
        <w:rPr>
          <w:i/>
          <w:sz w:val="22"/>
          <w:szCs w:val="22"/>
        </w:rPr>
        <w:t xml:space="preserve">Collection of Routine Customer Feedback </w:t>
      </w:r>
      <w:r w:rsidRPr="003859BC">
        <w:rPr>
          <w:i/>
          <w:sz w:val="22"/>
          <w:szCs w:val="22"/>
        </w:rPr>
        <w:t xml:space="preserve">generic clearance mechanism </w:t>
      </w:r>
      <w:r w:rsidRPr="003859BC">
        <w:rPr>
          <w:b/>
          <w:i/>
          <w:sz w:val="22"/>
          <w:szCs w:val="22"/>
          <w:u w:val="single"/>
        </w:rPr>
        <w:t>can</w:t>
      </w:r>
      <w:r w:rsidRPr="003859BC">
        <w:rPr>
          <w:i/>
          <w:sz w:val="22"/>
          <w:szCs w:val="22"/>
        </w:rPr>
        <w:t xml:space="preserve"> be used.  If you select “yes” to any criterion in Column B, the Collection of Routine Customer Feedback generic clearance </w:t>
      </w:r>
      <w:r>
        <w:rPr>
          <w:i/>
          <w:sz w:val="22"/>
          <w:szCs w:val="22"/>
        </w:rPr>
        <w:t xml:space="preserve">mechanism </w:t>
      </w:r>
      <w:r>
        <w:rPr>
          <w:b/>
          <w:i/>
          <w:sz w:val="22"/>
          <w:szCs w:val="22"/>
          <w:u w:val="single"/>
        </w:rPr>
        <w:t>cannot</w:t>
      </w:r>
      <w:r>
        <w:rPr>
          <w:i/>
          <w:sz w:val="22"/>
          <w:szCs w:val="22"/>
        </w:rPr>
        <w:t xml:space="preserve"> be used.</w:t>
      </w:r>
    </w:p>
    <w:p w:rsidR="00145293" w:rsidP="00145293" w14:paraId="2A56D10C" w14:textId="77777777">
      <w:pPr>
        <w:widowControl w:val="0"/>
        <w:spacing w:before="120"/>
        <w:rPr>
          <w:b/>
          <w:sz w:val="22"/>
          <w:szCs w:val="22"/>
        </w:rPr>
      </w:pPr>
    </w:p>
    <w:tbl>
      <w:tblPr>
        <w:tblStyle w:val="TableGrid"/>
        <w:tblW w:w="0" w:type="auto"/>
        <w:tblLook w:val="04A0"/>
      </w:tblPr>
      <w:tblGrid>
        <w:gridCol w:w="4675"/>
        <w:gridCol w:w="4675"/>
      </w:tblGrid>
      <w:tr w14:paraId="7649A41E" w14:textId="77777777" w:rsidTr="70D942DC">
        <w:tblPrEx>
          <w:tblW w:w="0" w:type="auto"/>
          <w:tblLook w:val="04A0"/>
        </w:tblPrEx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5293" w:rsidRPr="00935726" w14:paraId="5F9E717B" w14:textId="77777777">
            <w:pPr>
              <w:widowControl w:val="0"/>
              <w:rPr>
                <w:b/>
                <w:sz w:val="22"/>
                <w:szCs w:val="22"/>
              </w:rPr>
            </w:pPr>
            <w:r w:rsidRPr="00935726">
              <w:rPr>
                <w:b/>
                <w:sz w:val="22"/>
                <w:szCs w:val="22"/>
              </w:rPr>
              <w:t>Column A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5293" w:rsidRPr="00935726" w14:paraId="5C745765" w14:textId="77777777">
            <w:pPr>
              <w:widowControl w:val="0"/>
              <w:rPr>
                <w:b/>
                <w:sz w:val="22"/>
                <w:szCs w:val="22"/>
              </w:rPr>
            </w:pPr>
            <w:r w:rsidRPr="00935726">
              <w:rPr>
                <w:b/>
                <w:sz w:val="22"/>
                <w:szCs w:val="22"/>
              </w:rPr>
              <w:t>Column B</w:t>
            </w:r>
          </w:p>
        </w:tc>
      </w:tr>
      <w:tr w14:paraId="7E5C1EE4" w14:textId="77777777" w:rsidTr="70D942DC">
        <w:tblPrEx>
          <w:tblW w:w="0" w:type="auto"/>
          <w:tblLook w:val="04A0"/>
        </w:tblPrEx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5293" w:rsidRPr="00935726" w14:paraId="0229F85B" w14:textId="77777777">
            <w:pPr>
              <w:rPr>
                <w:rFonts w:eastAsiaTheme="minorHAnsi"/>
                <w:sz w:val="22"/>
                <w:szCs w:val="22"/>
              </w:rPr>
            </w:pPr>
            <w:r w:rsidRPr="00935726">
              <w:rPr>
                <w:rFonts w:eastAsiaTheme="minorHAnsi"/>
                <w:sz w:val="22"/>
                <w:szCs w:val="22"/>
              </w:rPr>
              <w:t>The information gathered will only be used internally to CDC.</w:t>
            </w:r>
          </w:p>
          <w:p w:rsidR="00145293" w:rsidRPr="00935726" w:rsidP="1F8632FC" w14:paraId="1F296C70" w14:textId="4C8F8A9F">
            <w:pPr>
              <w:rPr>
                <w:rFonts w:eastAsiaTheme="minorEastAsia"/>
                <w:sz w:val="22"/>
                <w:szCs w:val="22"/>
              </w:rPr>
            </w:pPr>
            <w:r w:rsidRPr="00935726">
              <w:rPr>
                <w:rFonts w:eastAsiaTheme="minorEastAsia"/>
                <w:sz w:val="22"/>
                <w:szCs w:val="22"/>
              </w:rPr>
              <w:t xml:space="preserve">[ </w:t>
            </w:r>
            <w:r w:rsidRPr="00935726" w:rsidR="2916C563">
              <w:rPr>
                <w:rFonts w:eastAsiaTheme="minorEastAsia"/>
                <w:sz w:val="22"/>
                <w:szCs w:val="22"/>
              </w:rPr>
              <w:t>x</w:t>
            </w:r>
            <w:r w:rsidRPr="00935726">
              <w:rPr>
                <w:rFonts w:eastAsiaTheme="minorEastAsia"/>
                <w:sz w:val="22"/>
                <w:szCs w:val="22"/>
              </w:rPr>
              <w:t xml:space="preserve"> ] Yes     [  ] No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5293" w:rsidRPr="00935726" w14:paraId="1331D311" w14:textId="0A84DF45">
            <w:pPr>
              <w:widowControl w:val="0"/>
              <w:rPr>
                <w:sz w:val="22"/>
                <w:szCs w:val="22"/>
              </w:rPr>
            </w:pPr>
            <w:r w:rsidRPr="00935726">
              <w:rPr>
                <w:sz w:val="22"/>
                <w:szCs w:val="22"/>
              </w:rPr>
              <w:t xml:space="preserve">Information gathered </w:t>
            </w:r>
            <w:r w:rsidRPr="00935726" w:rsidR="00E252F3">
              <w:rPr>
                <w:sz w:val="22"/>
                <w:szCs w:val="22"/>
              </w:rPr>
              <w:t xml:space="preserve">will be </w:t>
            </w:r>
            <w:r w:rsidRPr="00935726">
              <w:rPr>
                <w:sz w:val="22"/>
                <w:szCs w:val="22"/>
              </w:rPr>
              <w:t>public</w:t>
            </w:r>
            <w:r w:rsidRPr="00935726" w:rsidR="00E252F3">
              <w:rPr>
                <w:sz w:val="22"/>
                <w:szCs w:val="22"/>
              </w:rPr>
              <w:t>ly</w:t>
            </w:r>
            <w:r w:rsidRPr="00935726">
              <w:rPr>
                <w:sz w:val="22"/>
                <w:szCs w:val="22"/>
              </w:rPr>
              <w:t xml:space="preserve"> release</w:t>
            </w:r>
            <w:r w:rsidRPr="00935726" w:rsidR="00E252F3">
              <w:rPr>
                <w:sz w:val="22"/>
                <w:szCs w:val="22"/>
              </w:rPr>
              <w:t>d</w:t>
            </w:r>
            <w:r w:rsidRPr="00935726">
              <w:rPr>
                <w:sz w:val="22"/>
                <w:szCs w:val="22"/>
              </w:rPr>
              <w:t xml:space="preserve"> or </w:t>
            </w:r>
            <w:r w:rsidRPr="00935726" w:rsidR="00AD3D72">
              <w:rPr>
                <w:sz w:val="22"/>
                <w:szCs w:val="22"/>
              </w:rPr>
              <w:t>published</w:t>
            </w:r>
            <w:r w:rsidRPr="00935726" w:rsidR="00E252F3">
              <w:rPr>
                <w:sz w:val="22"/>
                <w:szCs w:val="22"/>
              </w:rPr>
              <w:t>.</w:t>
            </w:r>
            <w:r w:rsidRPr="00935726">
              <w:rPr>
                <w:sz w:val="22"/>
                <w:szCs w:val="22"/>
              </w:rPr>
              <w:t xml:space="preserve"> </w:t>
            </w:r>
          </w:p>
          <w:p w:rsidR="00145293" w:rsidRPr="00935726" w14:paraId="797AFD80" w14:textId="7268576E">
            <w:pPr>
              <w:widowControl w:val="0"/>
              <w:rPr>
                <w:sz w:val="22"/>
                <w:szCs w:val="22"/>
              </w:rPr>
            </w:pPr>
            <w:r w:rsidRPr="00935726">
              <w:rPr>
                <w:rFonts w:eastAsiaTheme="minorEastAsia"/>
                <w:sz w:val="22"/>
                <w:szCs w:val="22"/>
              </w:rPr>
              <w:t xml:space="preserve">[  ] Yes     [ </w:t>
            </w:r>
            <w:r w:rsidRPr="00935726" w:rsidR="435AD9D7">
              <w:rPr>
                <w:rFonts w:eastAsiaTheme="minorEastAsia"/>
                <w:sz w:val="22"/>
                <w:szCs w:val="22"/>
              </w:rPr>
              <w:t>x</w:t>
            </w:r>
            <w:r w:rsidRPr="00935726">
              <w:rPr>
                <w:rFonts w:eastAsiaTheme="minorEastAsia"/>
                <w:sz w:val="22"/>
                <w:szCs w:val="22"/>
              </w:rPr>
              <w:t xml:space="preserve"> ] No</w:t>
            </w:r>
          </w:p>
        </w:tc>
      </w:tr>
      <w:tr w14:paraId="7AA4553B" w14:textId="77777777" w:rsidTr="70D942DC">
        <w:tblPrEx>
          <w:tblW w:w="0" w:type="auto"/>
          <w:tblLook w:val="04A0"/>
        </w:tblPrEx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5293" w:rsidRPr="00935726" w14:paraId="2F1A19B9" w14:textId="7B028C5B">
            <w:pPr>
              <w:rPr>
                <w:rFonts w:eastAsiaTheme="minorHAnsi"/>
                <w:sz w:val="22"/>
                <w:szCs w:val="22"/>
              </w:rPr>
            </w:pPr>
            <w:r w:rsidRPr="00935726">
              <w:rPr>
                <w:rFonts w:eastAsiaTheme="minorHAnsi"/>
                <w:sz w:val="22"/>
                <w:szCs w:val="22"/>
              </w:rPr>
              <w:t xml:space="preserve">Data is qualitative in nature and not generalizable to </w:t>
            </w:r>
            <w:r w:rsidRPr="00935726" w:rsidR="00E252F3">
              <w:rPr>
                <w:rFonts w:eastAsiaTheme="minorHAnsi"/>
                <w:sz w:val="22"/>
                <w:szCs w:val="22"/>
              </w:rPr>
              <w:t>people from whom data was not collected</w:t>
            </w:r>
            <w:r w:rsidRPr="00935726" w:rsidR="003C4F49">
              <w:rPr>
                <w:rFonts w:eastAsiaTheme="minorHAnsi"/>
                <w:sz w:val="22"/>
                <w:szCs w:val="22"/>
              </w:rPr>
              <w:t>.</w:t>
            </w:r>
            <w:r w:rsidRPr="00935726">
              <w:rPr>
                <w:rFonts w:eastAsiaTheme="minorHAnsi"/>
                <w:sz w:val="22"/>
                <w:szCs w:val="22"/>
              </w:rPr>
              <w:t xml:space="preserve"> </w:t>
            </w:r>
          </w:p>
          <w:p w:rsidR="00145293" w:rsidRPr="00935726" w:rsidP="70D942DC" w14:paraId="1759A2A7" w14:textId="273049B7">
            <w:pPr>
              <w:rPr>
                <w:rFonts w:eastAsiaTheme="minorEastAsia"/>
                <w:sz w:val="22"/>
                <w:szCs w:val="22"/>
              </w:rPr>
            </w:pPr>
            <w:r w:rsidRPr="00935726">
              <w:rPr>
                <w:rFonts w:eastAsiaTheme="minorEastAsia"/>
                <w:sz w:val="22"/>
                <w:szCs w:val="22"/>
              </w:rPr>
              <w:t xml:space="preserve">[ </w:t>
            </w:r>
            <w:r w:rsidRPr="00935726" w:rsidR="42BE0BEA">
              <w:rPr>
                <w:rFonts w:eastAsiaTheme="minorEastAsia"/>
                <w:sz w:val="22"/>
                <w:szCs w:val="22"/>
              </w:rPr>
              <w:t>x</w:t>
            </w:r>
            <w:r w:rsidRPr="00935726">
              <w:rPr>
                <w:rFonts w:eastAsiaTheme="minorEastAsia"/>
                <w:sz w:val="22"/>
                <w:szCs w:val="22"/>
              </w:rPr>
              <w:t xml:space="preserve"> ] Yes     [  ] No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5293" w:rsidRPr="00935726" w14:paraId="64C1AF57" w14:textId="45DC152D">
            <w:pPr>
              <w:widowControl w:val="0"/>
              <w:rPr>
                <w:sz w:val="22"/>
                <w:szCs w:val="22"/>
              </w:rPr>
            </w:pPr>
            <w:r w:rsidRPr="00935726">
              <w:rPr>
                <w:sz w:val="22"/>
                <w:szCs w:val="22"/>
              </w:rPr>
              <w:t xml:space="preserve">Employs quantitative study design (e.g. those that rely on probability design or experimental methods) </w:t>
            </w:r>
          </w:p>
          <w:p w:rsidR="00145293" w:rsidRPr="00935726" w14:paraId="7570922A" w14:textId="4AFC5CE0">
            <w:pPr>
              <w:widowControl w:val="0"/>
              <w:rPr>
                <w:sz w:val="22"/>
                <w:szCs w:val="22"/>
              </w:rPr>
            </w:pPr>
            <w:r w:rsidRPr="00935726">
              <w:rPr>
                <w:rFonts w:eastAsiaTheme="minorEastAsia"/>
                <w:sz w:val="22"/>
                <w:szCs w:val="22"/>
              </w:rPr>
              <w:t xml:space="preserve">[  ] Yes     [ </w:t>
            </w:r>
            <w:r w:rsidRPr="00935726" w:rsidR="4CC8E852">
              <w:rPr>
                <w:rFonts w:eastAsiaTheme="minorEastAsia"/>
                <w:sz w:val="22"/>
                <w:szCs w:val="22"/>
              </w:rPr>
              <w:t>x</w:t>
            </w:r>
            <w:r w:rsidRPr="00935726">
              <w:rPr>
                <w:rFonts w:eastAsiaTheme="minorEastAsia"/>
                <w:sz w:val="22"/>
                <w:szCs w:val="22"/>
              </w:rPr>
              <w:t xml:space="preserve"> ] No</w:t>
            </w:r>
          </w:p>
        </w:tc>
      </w:tr>
      <w:tr w14:paraId="4C8F42BB" w14:textId="77777777" w:rsidTr="70D942DC">
        <w:tblPrEx>
          <w:tblW w:w="0" w:type="auto"/>
          <w:tblLook w:val="04A0"/>
        </w:tblPrEx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5293" w:rsidRPr="00935726" w14:paraId="0D66C1EE" w14:textId="1D10339C">
            <w:pPr>
              <w:rPr>
                <w:rFonts w:eastAsiaTheme="minorHAnsi"/>
                <w:sz w:val="22"/>
                <w:szCs w:val="22"/>
              </w:rPr>
            </w:pPr>
            <w:r w:rsidRPr="00935726">
              <w:rPr>
                <w:rFonts w:eastAsiaTheme="minorHAnsi"/>
                <w:sz w:val="22"/>
                <w:szCs w:val="22"/>
              </w:rPr>
              <w:t>There are no sensitive questions within this collection (e.g. sexual orientation, gender</w:t>
            </w:r>
            <w:r w:rsidRPr="00935726" w:rsidR="00E252F3">
              <w:rPr>
                <w:rFonts w:eastAsiaTheme="minorHAnsi"/>
                <w:sz w:val="22"/>
                <w:szCs w:val="22"/>
              </w:rPr>
              <w:t xml:space="preserve"> identity</w:t>
            </w:r>
            <w:r w:rsidRPr="00935726">
              <w:rPr>
                <w:rFonts w:eastAsiaTheme="minorHAnsi"/>
                <w:sz w:val="22"/>
                <w:szCs w:val="22"/>
              </w:rPr>
              <w:t>)</w:t>
            </w:r>
            <w:r w:rsidRPr="00935726" w:rsidR="003C4F49">
              <w:rPr>
                <w:rFonts w:eastAsiaTheme="minorHAnsi"/>
                <w:sz w:val="22"/>
                <w:szCs w:val="22"/>
              </w:rPr>
              <w:t>.</w:t>
            </w:r>
          </w:p>
          <w:p w:rsidR="00145293" w:rsidRPr="00935726" w:rsidP="70D942DC" w14:paraId="3A2A86ED" w14:textId="71F5F3DA">
            <w:pPr>
              <w:rPr>
                <w:rFonts w:eastAsiaTheme="minorEastAsia"/>
                <w:sz w:val="22"/>
                <w:szCs w:val="22"/>
              </w:rPr>
            </w:pPr>
            <w:r w:rsidRPr="00935726">
              <w:rPr>
                <w:rFonts w:eastAsiaTheme="minorEastAsia"/>
                <w:sz w:val="22"/>
                <w:szCs w:val="22"/>
              </w:rPr>
              <w:t xml:space="preserve">[ </w:t>
            </w:r>
            <w:r w:rsidRPr="00935726" w:rsidR="13E0B3FF">
              <w:rPr>
                <w:rFonts w:eastAsiaTheme="minorEastAsia"/>
                <w:sz w:val="22"/>
                <w:szCs w:val="22"/>
              </w:rPr>
              <w:t>x</w:t>
            </w:r>
            <w:r w:rsidRPr="00935726">
              <w:rPr>
                <w:rFonts w:eastAsiaTheme="minorEastAsia"/>
                <w:sz w:val="22"/>
                <w:szCs w:val="22"/>
              </w:rPr>
              <w:t xml:space="preserve"> ] Yes     [  ] No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5293" w:rsidRPr="00935726" w14:paraId="0C87062C" w14:textId="7D1775EA">
            <w:pPr>
              <w:widowControl w:val="0"/>
              <w:rPr>
                <w:sz w:val="22"/>
                <w:szCs w:val="22"/>
              </w:rPr>
            </w:pPr>
            <w:r w:rsidRPr="00935726">
              <w:rPr>
                <w:sz w:val="22"/>
                <w:szCs w:val="22"/>
              </w:rPr>
              <w:t>Sensitive questions will be asked (e.g. sexual orientation, gender</w:t>
            </w:r>
            <w:r w:rsidRPr="00935726" w:rsidR="00E252F3">
              <w:rPr>
                <w:sz w:val="22"/>
                <w:szCs w:val="22"/>
              </w:rPr>
              <w:t xml:space="preserve"> identity</w:t>
            </w:r>
            <w:r w:rsidRPr="00935726">
              <w:rPr>
                <w:sz w:val="22"/>
                <w:szCs w:val="22"/>
              </w:rPr>
              <w:t>)</w:t>
            </w:r>
            <w:r w:rsidRPr="00935726" w:rsidR="003C4F49">
              <w:rPr>
                <w:sz w:val="22"/>
                <w:szCs w:val="22"/>
              </w:rPr>
              <w:t>.</w:t>
            </w:r>
          </w:p>
          <w:p w:rsidR="00145293" w:rsidRPr="00935726" w14:paraId="330471D2" w14:textId="29CB6A5F">
            <w:pPr>
              <w:widowControl w:val="0"/>
              <w:rPr>
                <w:sz w:val="22"/>
                <w:szCs w:val="22"/>
              </w:rPr>
            </w:pPr>
            <w:r w:rsidRPr="00935726">
              <w:rPr>
                <w:rFonts w:eastAsiaTheme="minorEastAsia"/>
                <w:sz w:val="22"/>
                <w:szCs w:val="22"/>
              </w:rPr>
              <w:t xml:space="preserve">[  ] Yes     [ </w:t>
            </w:r>
            <w:r w:rsidRPr="00935726" w:rsidR="0BAEC17F">
              <w:rPr>
                <w:rFonts w:eastAsiaTheme="minorEastAsia"/>
                <w:sz w:val="22"/>
                <w:szCs w:val="22"/>
              </w:rPr>
              <w:t>x</w:t>
            </w:r>
            <w:r w:rsidRPr="00935726">
              <w:rPr>
                <w:rFonts w:eastAsiaTheme="minorEastAsia"/>
                <w:sz w:val="22"/>
                <w:szCs w:val="22"/>
              </w:rPr>
              <w:t xml:space="preserve"> ] No</w:t>
            </w:r>
          </w:p>
        </w:tc>
      </w:tr>
      <w:tr w14:paraId="61FC3503" w14:textId="77777777" w:rsidTr="70D942DC">
        <w:tblPrEx>
          <w:tblW w:w="0" w:type="auto"/>
          <w:tblLook w:val="04A0"/>
        </w:tblPrEx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5293" w:rsidRPr="00935726" w14:paraId="2EFFD7AD" w14:textId="51EA21D5">
            <w:pPr>
              <w:rPr>
                <w:rFonts w:eastAsiaTheme="minorHAnsi"/>
                <w:sz w:val="22"/>
                <w:szCs w:val="22"/>
              </w:rPr>
            </w:pPr>
            <w:r w:rsidRPr="00935726">
              <w:rPr>
                <w:rFonts w:eastAsiaTheme="minorHAnsi"/>
                <w:sz w:val="22"/>
                <w:szCs w:val="22"/>
              </w:rPr>
              <w:t>Collection does not raise issues of con</w:t>
            </w:r>
            <w:r w:rsidRPr="00935726" w:rsidR="00F60CA9">
              <w:rPr>
                <w:rFonts w:eastAsiaTheme="minorHAnsi"/>
                <w:sz w:val="22"/>
                <w:szCs w:val="22"/>
              </w:rPr>
              <w:t>cern to any other Federal agencies</w:t>
            </w:r>
            <w:r w:rsidRPr="00935726" w:rsidR="003C4F49">
              <w:rPr>
                <w:rFonts w:eastAsiaTheme="minorHAnsi"/>
                <w:sz w:val="22"/>
                <w:szCs w:val="22"/>
              </w:rPr>
              <w:t>.</w:t>
            </w:r>
          </w:p>
          <w:p w:rsidR="00145293" w:rsidRPr="00935726" w:rsidP="70D942DC" w14:paraId="2801D639" w14:textId="49D96E19">
            <w:pPr>
              <w:rPr>
                <w:rFonts w:eastAsiaTheme="minorEastAsia"/>
                <w:sz w:val="22"/>
                <w:szCs w:val="22"/>
              </w:rPr>
            </w:pPr>
            <w:r w:rsidRPr="00935726">
              <w:rPr>
                <w:rFonts w:eastAsiaTheme="minorEastAsia"/>
                <w:sz w:val="22"/>
                <w:szCs w:val="22"/>
              </w:rPr>
              <w:t xml:space="preserve">[ </w:t>
            </w:r>
            <w:r w:rsidRPr="00935726" w:rsidR="5E9F7B67">
              <w:rPr>
                <w:rFonts w:eastAsiaTheme="minorEastAsia"/>
                <w:sz w:val="22"/>
                <w:szCs w:val="22"/>
              </w:rPr>
              <w:t>x</w:t>
            </w:r>
            <w:r w:rsidRPr="00935726">
              <w:rPr>
                <w:rFonts w:eastAsiaTheme="minorEastAsia"/>
                <w:sz w:val="22"/>
                <w:szCs w:val="22"/>
              </w:rPr>
              <w:t>] Yes     [  ] No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5293" w:rsidRPr="00935726" w14:paraId="69842265" w14:textId="77777777">
            <w:pPr>
              <w:widowControl w:val="0"/>
              <w:rPr>
                <w:sz w:val="22"/>
                <w:szCs w:val="22"/>
              </w:rPr>
            </w:pPr>
            <w:r w:rsidRPr="00935726">
              <w:rPr>
                <w:sz w:val="22"/>
                <w:szCs w:val="22"/>
              </w:rPr>
              <w:t>Other Federal agencies may have equities or concerns regarding this collection.</w:t>
            </w:r>
          </w:p>
          <w:p w:rsidR="00145293" w:rsidRPr="00935726" w14:paraId="0D2866CB" w14:textId="2614DD6B">
            <w:pPr>
              <w:widowControl w:val="0"/>
              <w:rPr>
                <w:sz w:val="22"/>
                <w:szCs w:val="22"/>
              </w:rPr>
            </w:pPr>
            <w:r w:rsidRPr="00935726">
              <w:rPr>
                <w:rFonts w:eastAsiaTheme="minorEastAsia"/>
                <w:sz w:val="22"/>
                <w:szCs w:val="22"/>
              </w:rPr>
              <w:t xml:space="preserve">[  ] Yes     [ </w:t>
            </w:r>
            <w:r w:rsidRPr="00935726" w:rsidR="2395ADF2">
              <w:rPr>
                <w:rFonts w:eastAsiaTheme="minorEastAsia"/>
                <w:sz w:val="22"/>
                <w:szCs w:val="22"/>
              </w:rPr>
              <w:t>x</w:t>
            </w:r>
            <w:r w:rsidRPr="00935726">
              <w:rPr>
                <w:rFonts w:eastAsiaTheme="minorEastAsia"/>
                <w:sz w:val="22"/>
                <w:szCs w:val="22"/>
              </w:rPr>
              <w:t xml:space="preserve"> ] No</w:t>
            </w:r>
          </w:p>
        </w:tc>
      </w:tr>
      <w:tr w14:paraId="6450DD0B" w14:textId="77777777" w:rsidTr="70D942DC">
        <w:tblPrEx>
          <w:tblW w:w="0" w:type="auto"/>
          <w:tblLook w:val="04A0"/>
        </w:tblPrEx>
        <w:trPr>
          <w:trHeight w:val="737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5293" w:rsidRPr="00935726" w14:paraId="238AA7EE" w14:textId="788772B8">
            <w:pPr>
              <w:rPr>
                <w:rFonts w:eastAsiaTheme="minorHAnsi"/>
                <w:sz w:val="22"/>
                <w:szCs w:val="22"/>
              </w:rPr>
            </w:pPr>
            <w:r w:rsidRPr="00935726">
              <w:rPr>
                <w:rFonts w:eastAsiaTheme="minorHAnsi"/>
                <w:sz w:val="22"/>
                <w:szCs w:val="22"/>
              </w:rPr>
              <w:t>Data collection is fo</w:t>
            </w:r>
            <w:r w:rsidRPr="00935726" w:rsidR="00F60CA9">
              <w:rPr>
                <w:rFonts w:eastAsiaTheme="minorHAnsi"/>
                <w:sz w:val="22"/>
                <w:szCs w:val="22"/>
              </w:rPr>
              <w:t xml:space="preserve">cused on </w:t>
            </w:r>
            <w:r w:rsidRPr="00935726" w:rsidR="000F6D85">
              <w:rPr>
                <w:rFonts w:eastAsiaTheme="minorHAnsi"/>
                <w:sz w:val="22"/>
                <w:szCs w:val="22"/>
              </w:rPr>
              <w:t xml:space="preserve">determining ways to improve </w:t>
            </w:r>
            <w:r w:rsidRPr="00935726" w:rsidR="00F60CA9">
              <w:rPr>
                <w:rFonts w:eastAsiaTheme="minorHAnsi"/>
                <w:sz w:val="22"/>
                <w:szCs w:val="22"/>
              </w:rPr>
              <w:t>delivery</w:t>
            </w:r>
            <w:r w:rsidRPr="00935726" w:rsidR="000F6D85">
              <w:rPr>
                <w:rFonts w:eastAsiaTheme="minorHAnsi"/>
                <w:sz w:val="22"/>
                <w:szCs w:val="22"/>
              </w:rPr>
              <w:t xml:space="preserve"> of services to customers of </w:t>
            </w:r>
            <w:r w:rsidRPr="00935726" w:rsidR="00F60CA9">
              <w:rPr>
                <w:rFonts w:eastAsiaTheme="minorHAnsi"/>
                <w:sz w:val="22"/>
                <w:szCs w:val="22"/>
              </w:rPr>
              <w:t xml:space="preserve">a current CDC </w:t>
            </w:r>
            <w:r w:rsidRPr="00935726">
              <w:rPr>
                <w:rFonts w:eastAsiaTheme="minorHAnsi"/>
                <w:sz w:val="22"/>
                <w:szCs w:val="22"/>
              </w:rPr>
              <w:t>program.</w:t>
            </w:r>
          </w:p>
          <w:p w:rsidR="00145293" w:rsidRPr="00935726" w:rsidP="70D942DC" w14:paraId="19592842" w14:textId="7DC7F94D">
            <w:pPr>
              <w:rPr>
                <w:rFonts w:eastAsiaTheme="minorEastAsia"/>
                <w:sz w:val="22"/>
                <w:szCs w:val="22"/>
              </w:rPr>
            </w:pPr>
            <w:r w:rsidRPr="00935726">
              <w:rPr>
                <w:rFonts w:eastAsiaTheme="minorEastAsia"/>
                <w:sz w:val="22"/>
                <w:szCs w:val="22"/>
              </w:rPr>
              <w:t xml:space="preserve">[ </w:t>
            </w:r>
            <w:r w:rsidRPr="00935726" w:rsidR="4CF89B7C">
              <w:rPr>
                <w:rFonts w:eastAsiaTheme="minorEastAsia"/>
                <w:sz w:val="22"/>
                <w:szCs w:val="22"/>
              </w:rPr>
              <w:t>x</w:t>
            </w:r>
            <w:r w:rsidRPr="00935726">
              <w:rPr>
                <w:rFonts w:eastAsiaTheme="minorEastAsia"/>
                <w:sz w:val="22"/>
                <w:szCs w:val="22"/>
              </w:rPr>
              <w:t xml:space="preserve"> ] Yes     [  ] No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5293" w:rsidRPr="00935726" w14:paraId="0C6A3ACE" w14:textId="32621B77">
            <w:pPr>
              <w:widowControl w:val="0"/>
              <w:rPr>
                <w:sz w:val="22"/>
                <w:szCs w:val="22"/>
              </w:rPr>
            </w:pPr>
            <w:r w:rsidRPr="00935726">
              <w:rPr>
                <w:sz w:val="22"/>
                <w:szCs w:val="22"/>
              </w:rPr>
              <w:t xml:space="preserve">Data </w:t>
            </w:r>
            <w:r w:rsidRPr="00935726" w:rsidR="00E252F3">
              <w:rPr>
                <w:sz w:val="22"/>
                <w:szCs w:val="22"/>
              </w:rPr>
              <w:t xml:space="preserve">will be used to inform programmatic or budgetary decisions, </w:t>
            </w:r>
            <w:r w:rsidRPr="00935726" w:rsidR="00450CC2">
              <w:rPr>
                <w:sz w:val="22"/>
                <w:szCs w:val="22"/>
              </w:rPr>
              <w:t xml:space="preserve">for the purpose of program evaluation, </w:t>
            </w:r>
            <w:r w:rsidRPr="00935726" w:rsidR="00E252F3">
              <w:rPr>
                <w:sz w:val="22"/>
                <w:szCs w:val="22"/>
              </w:rPr>
              <w:t xml:space="preserve">for </w:t>
            </w:r>
            <w:r w:rsidRPr="00935726" w:rsidR="00450CC2">
              <w:rPr>
                <w:sz w:val="22"/>
                <w:szCs w:val="22"/>
              </w:rPr>
              <w:t xml:space="preserve">surveillance, </w:t>
            </w:r>
            <w:r w:rsidRPr="00935726" w:rsidR="00E252F3">
              <w:rPr>
                <w:sz w:val="22"/>
                <w:szCs w:val="22"/>
              </w:rPr>
              <w:t xml:space="preserve">for </w:t>
            </w:r>
            <w:r w:rsidRPr="00935726" w:rsidR="000F6D85">
              <w:rPr>
                <w:sz w:val="22"/>
                <w:szCs w:val="22"/>
              </w:rPr>
              <w:t xml:space="preserve">program </w:t>
            </w:r>
            <w:r w:rsidRPr="00935726" w:rsidR="00450CC2">
              <w:rPr>
                <w:sz w:val="22"/>
                <w:szCs w:val="22"/>
              </w:rPr>
              <w:t xml:space="preserve">needs assessment, or </w:t>
            </w:r>
            <w:r w:rsidRPr="00935726" w:rsidR="00E252F3">
              <w:rPr>
                <w:sz w:val="22"/>
                <w:szCs w:val="22"/>
              </w:rPr>
              <w:t xml:space="preserve">for </w:t>
            </w:r>
            <w:r w:rsidRPr="00935726" w:rsidR="00450CC2">
              <w:rPr>
                <w:sz w:val="22"/>
                <w:szCs w:val="22"/>
              </w:rPr>
              <w:t>research</w:t>
            </w:r>
            <w:r w:rsidRPr="00935726" w:rsidR="003C4F49">
              <w:rPr>
                <w:sz w:val="22"/>
                <w:szCs w:val="22"/>
              </w:rPr>
              <w:t>.</w:t>
            </w:r>
            <w:r w:rsidRPr="00935726" w:rsidR="00450CC2">
              <w:rPr>
                <w:sz w:val="22"/>
                <w:szCs w:val="22"/>
              </w:rPr>
              <w:t xml:space="preserve"> </w:t>
            </w:r>
          </w:p>
          <w:p w:rsidR="00145293" w:rsidRPr="00935726" w14:paraId="625EA79B" w14:textId="49A81A10">
            <w:pPr>
              <w:widowControl w:val="0"/>
              <w:rPr>
                <w:sz w:val="22"/>
                <w:szCs w:val="22"/>
              </w:rPr>
            </w:pPr>
            <w:r w:rsidRPr="00935726">
              <w:rPr>
                <w:rFonts w:eastAsiaTheme="minorEastAsia"/>
                <w:sz w:val="22"/>
                <w:szCs w:val="22"/>
              </w:rPr>
              <w:t xml:space="preserve">[  ] Yes     [ </w:t>
            </w:r>
            <w:r w:rsidRPr="00935726" w:rsidR="77ADD5A3">
              <w:rPr>
                <w:rFonts w:eastAsiaTheme="minorEastAsia"/>
                <w:sz w:val="22"/>
                <w:szCs w:val="22"/>
              </w:rPr>
              <w:t>x</w:t>
            </w:r>
            <w:r w:rsidRPr="00935726">
              <w:rPr>
                <w:rFonts w:eastAsiaTheme="minorEastAsia"/>
                <w:sz w:val="22"/>
                <w:szCs w:val="22"/>
              </w:rPr>
              <w:t xml:space="preserve"> ] No</w:t>
            </w:r>
          </w:p>
        </w:tc>
      </w:tr>
      <w:tr w14:paraId="5EE4EFC5" w14:textId="77777777" w:rsidTr="70D942DC">
        <w:tblPrEx>
          <w:tblW w:w="0" w:type="auto"/>
          <w:tblLook w:val="04A0"/>
        </w:tblPrEx>
        <w:trPr>
          <w:trHeight w:val="737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6D92" w:rsidRPr="00935726" w:rsidP="003C4F49" w14:paraId="3918B51C" w14:textId="11332045">
            <w:pPr>
              <w:rPr>
                <w:sz w:val="22"/>
                <w:szCs w:val="22"/>
              </w:rPr>
            </w:pPr>
            <w:r w:rsidRPr="00935726">
              <w:rPr>
                <w:sz w:val="22"/>
                <w:szCs w:val="22"/>
              </w:rPr>
              <w:t>The collection is targeted to the solicitation of opinions from respondents who have experience with the program or may have experience with the program in the future.</w:t>
            </w:r>
          </w:p>
          <w:p w:rsidR="00FD6D92" w:rsidRPr="003C4F49" w:rsidP="003C4F49" w14:paraId="71699EB3" w14:textId="5501108C">
            <w:pPr>
              <w:rPr>
                <w:sz w:val="22"/>
                <w:szCs w:val="22"/>
              </w:rPr>
            </w:pPr>
            <w:r w:rsidRPr="00935726">
              <w:rPr>
                <w:rFonts w:eastAsiaTheme="minorEastAsia"/>
                <w:sz w:val="22"/>
                <w:szCs w:val="22"/>
              </w:rPr>
              <w:t xml:space="preserve">[ </w:t>
            </w:r>
            <w:r w:rsidRPr="00935726" w:rsidR="45FF864F">
              <w:rPr>
                <w:rFonts w:eastAsiaTheme="minorEastAsia"/>
                <w:sz w:val="22"/>
                <w:szCs w:val="22"/>
              </w:rPr>
              <w:t>x</w:t>
            </w:r>
            <w:r w:rsidRPr="00935726">
              <w:rPr>
                <w:rFonts w:eastAsiaTheme="minorEastAsia"/>
                <w:sz w:val="22"/>
                <w:szCs w:val="22"/>
              </w:rPr>
              <w:t xml:space="preserve"> ] Yes     [  ] No</w:t>
            </w:r>
          </w:p>
          <w:p w:rsidR="00FD6D92" w14:paraId="24726574" w14:textId="77777777">
            <w:pPr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6D92" w:rsidP="00AD3D72" w14:paraId="53AAEA22" w14:textId="77777777">
            <w:pPr>
              <w:rPr>
                <w:sz w:val="22"/>
                <w:szCs w:val="22"/>
              </w:rPr>
            </w:pPr>
          </w:p>
        </w:tc>
      </w:tr>
    </w:tbl>
    <w:p w:rsidR="00145293" w:rsidP="00145293" w14:paraId="0D3CD2E1" w14:textId="77777777">
      <w:pPr>
        <w:widowControl w:val="0"/>
        <w:spacing w:before="120"/>
        <w:rPr>
          <w:sz w:val="22"/>
          <w:szCs w:val="22"/>
        </w:rPr>
      </w:pPr>
      <w:r>
        <w:rPr>
          <w:sz w:val="22"/>
          <w:szCs w:val="22"/>
        </w:rPr>
        <w:t>Did you select “Yes” to all criteria in Column A?</w:t>
      </w:r>
    </w:p>
    <w:p w:rsidR="00145293" w:rsidRPr="003859BC" w:rsidP="00145293" w14:paraId="7172BA15" w14:textId="77777777">
      <w:pPr>
        <w:widowControl w:val="0"/>
        <w:spacing w:before="120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If yes, </w:t>
      </w:r>
      <w:r w:rsidRPr="003859BC">
        <w:rPr>
          <w:sz w:val="22"/>
          <w:szCs w:val="22"/>
        </w:rPr>
        <w:t xml:space="preserve">the </w:t>
      </w:r>
      <w:r w:rsidRPr="003859BC" w:rsidR="003859BC">
        <w:rPr>
          <w:i/>
          <w:sz w:val="22"/>
          <w:szCs w:val="22"/>
        </w:rPr>
        <w:t xml:space="preserve">Collection of Routine Customer Feedback </w:t>
      </w:r>
      <w:r w:rsidRPr="003859BC">
        <w:rPr>
          <w:sz w:val="22"/>
          <w:szCs w:val="22"/>
        </w:rPr>
        <w:t>generic clearance mechanism may be appropriate for your investigation.  You may proceed with this form.</w:t>
      </w:r>
    </w:p>
    <w:p w:rsidR="00145293" w:rsidRPr="003859BC" w:rsidP="00145293" w14:paraId="5959A83F" w14:textId="77777777">
      <w:pPr>
        <w:widowControl w:val="0"/>
        <w:spacing w:before="120"/>
        <w:rPr>
          <w:sz w:val="22"/>
          <w:szCs w:val="22"/>
        </w:rPr>
      </w:pPr>
      <w:r w:rsidRPr="003859BC">
        <w:rPr>
          <w:sz w:val="22"/>
          <w:szCs w:val="22"/>
        </w:rPr>
        <w:t>Did you select “Yes” to any criterion in Column B?</w:t>
      </w:r>
    </w:p>
    <w:p w:rsidR="00145293" w:rsidP="00145293" w14:paraId="5F985306" w14:textId="77777777">
      <w:pPr>
        <w:widowControl w:val="0"/>
        <w:spacing w:before="120"/>
        <w:ind w:left="720"/>
        <w:rPr>
          <w:sz w:val="22"/>
          <w:szCs w:val="22"/>
        </w:rPr>
      </w:pPr>
      <w:r w:rsidRPr="003859BC">
        <w:rPr>
          <w:sz w:val="22"/>
          <w:szCs w:val="22"/>
        </w:rPr>
        <w:t xml:space="preserve">If yes, the </w:t>
      </w:r>
      <w:r w:rsidRPr="003859BC" w:rsidR="003859BC">
        <w:rPr>
          <w:i/>
          <w:sz w:val="22"/>
          <w:szCs w:val="22"/>
        </w:rPr>
        <w:t xml:space="preserve">Collection of Routine Customer Feedback </w:t>
      </w:r>
      <w:r w:rsidRPr="003859BC">
        <w:rPr>
          <w:sz w:val="22"/>
          <w:szCs w:val="22"/>
        </w:rPr>
        <w:t xml:space="preserve">generic clearance mechanism is </w:t>
      </w:r>
      <w:r w:rsidRPr="003859BC">
        <w:rPr>
          <w:b/>
          <w:sz w:val="22"/>
          <w:szCs w:val="22"/>
          <w:u w:val="single"/>
        </w:rPr>
        <w:t>NOT</w:t>
      </w:r>
      <w:r w:rsidRPr="003859BC">
        <w:rPr>
          <w:sz w:val="22"/>
          <w:szCs w:val="22"/>
        </w:rPr>
        <w:t xml:space="preserve"> appropriate for your investigation.  Stop completing this </w:t>
      </w:r>
      <w:r>
        <w:rPr>
          <w:sz w:val="22"/>
          <w:szCs w:val="22"/>
        </w:rPr>
        <w:t>form now.</w:t>
      </w:r>
    </w:p>
    <w:p w:rsidR="00145293" w:rsidP="00145293" w14:paraId="71B5FAB9" w14:textId="77777777">
      <w:pPr>
        <w:widowControl w:val="0"/>
        <w:spacing w:before="120"/>
        <w:ind w:left="720"/>
        <w:rPr>
          <w:sz w:val="22"/>
          <w:szCs w:val="22"/>
        </w:rPr>
      </w:pPr>
    </w:p>
    <w:p w:rsidR="00B46F2C" w:rsidRPr="00935726" w:rsidP="70D942DC" w14:paraId="6D607A79" w14:textId="69F9A747">
      <w:r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9525</wp:posOffset>
                </wp:positionV>
                <wp:extent cx="5943600" cy="0"/>
                <wp:effectExtent l="9525" t="9525" r="9525" b="95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.75pt" to="468pt,0.75pt" o:allowincell="f" strokeweight="1.5pt"/>
            </w:pict>
          </mc:Fallback>
        </mc:AlternateContent>
      </w:r>
      <w:r w:rsidRPr="70D942DC">
        <w:rPr>
          <w:b/>
          <w:bCs/>
        </w:rPr>
        <w:t>TITLE OF INFORMATION COLLECTION</w:t>
      </w:r>
      <w:r w:rsidRPr="00935726">
        <w:rPr>
          <w:b/>
          <w:bCs/>
        </w:rPr>
        <w:t>:</w:t>
      </w:r>
      <w:r w:rsidRPr="00935726">
        <w:t xml:space="preserve">  </w:t>
      </w:r>
      <w:r w:rsidRPr="00935726" w:rsidR="05D189AC">
        <w:t>Comprehensive S</w:t>
      </w:r>
      <w:r w:rsidRPr="00935726" w:rsidR="57D057E6">
        <w:t>uicide Prevention (CSP)</w:t>
      </w:r>
      <w:r w:rsidRPr="00935726" w:rsidR="00DE02DA">
        <w:t xml:space="preserve"> Evaluation Learning Network</w:t>
      </w:r>
      <w:r w:rsidRPr="00935726" w:rsidR="00085775">
        <w:t xml:space="preserve"> Questionnaire</w:t>
      </w:r>
      <w:r w:rsidRPr="00935726" w:rsidR="57D057E6">
        <w:t xml:space="preserve"> </w:t>
      </w:r>
    </w:p>
    <w:p w:rsidR="00B46F2C" w:rsidRPr="00935726" w14:paraId="29476A1F" w14:textId="77777777"/>
    <w:p w:rsidR="00B46F2C" w:rsidRPr="00935726" w14:paraId="33BEEBF9" w14:textId="77777777">
      <w:r w:rsidRPr="00935726">
        <w:rPr>
          <w:b/>
        </w:rPr>
        <w:t xml:space="preserve">PURPOSE:  </w:t>
      </w:r>
    </w:p>
    <w:p w:rsidR="7FE524D3" w:rsidRPr="00935726" w:rsidP="70D942DC" w14:paraId="1063D487" w14:textId="627E8A97">
      <w:pPr>
        <w:numPr>
          <w:ilvl w:val="0"/>
          <w:numId w:val="2"/>
        </w:numPr>
      </w:pPr>
      <w:r w:rsidRPr="00935726">
        <w:t xml:space="preserve">Determine the level of customer satisfaction </w:t>
      </w:r>
      <w:r w:rsidRPr="00935726" w:rsidR="0A51CF8E">
        <w:t>among</w:t>
      </w:r>
      <w:r w:rsidRPr="00935726">
        <w:t xml:space="preserve"> </w:t>
      </w:r>
      <w:r w:rsidRPr="00935726" w:rsidR="73FAABE2">
        <w:t>Comprehensi</w:t>
      </w:r>
      <w:r w:rsidRPr="00935726" w:rsidR="7143172E">
        <w:t>ve</w:t>
      </w:r>
      <w:r w:rsidRPr="00935726">
        <w:t xml:space="preserve"> </w:t>
      </w:r>
      <w:r w:rsidRPr="00935726" w:rsidR="0125B905">
        <w:t>Suicide</w:t>
      </w:r>
      <w:r w:rsidRPr="00935726">
        <w:t xml:space="preserve"> Prevention Program recipients </w:t>
      </w:r>
      <w:r w:rsidRPr="00935726" w:rsidR="0A51CF8E">
        <w:t xml:space="preserve">regarding </w:t>
      </w:r>
      <w:r w:rsidRPr="00935726" w:rsidR="1DBE796D">
        <w:t>participation in webinars</w:t>
      </w:r>
      <w:r w:rsidRPr="00935726" w:rsidR="00A21C33">
        <w:t>, workgroups,</w:t>
      </w:r>
      <w:r w:rsidRPr="00935726" w:rsidR="1DBE796D">
        <w:t xml:space="preserve"> an</w:t>
      </w:r>
      <w:r w:rsidRPr="00935726" w:rsidR="00C7688B">
        <w:t>d</w:t>
      </w:r>
      <w:r w:rsidRPr="00935726" w:rsidR="1DBE796D">
        <w:t xml:space="preserve"> group technical assistance</w:t>
      </w:r>
      <w:r w:rsidRPr="00935726" w:rsidR="005D1619">
        <w:t xml:space="preserve"> activities </w:t>
      </w:r>
      <w:r w:rsidRPr="00935726" w:rsidR="00802F62">
        <w:t>specifically within the</w:t>
      </w:r>
      <w:r w:rsidRPr="00935726" w:rsidR="00685738">
        <w:t xml:space="preserve"> CSP</w:t>
      </w:r>
      <w:r w:rsidRPr="00935726" w:rsidR="00802F62">
        <w:t xml:space="preserve"> </w:t>
      </w:r>
      <w:r w:rsidRPr="00935726" w:rsidR="00AF2DB4">
        <w:t>E</w:t>
      </w:r>
      <w:r w:rsidRPr="00935726" w:rsidR="00B4395A">
        <w:t xml:space="preserve">valuation Learning Network </w:t>
      </w:r>
      <w:r w:rsidRPr="00935726" w:rsidR="00B3705B">
        <w:t xml:space="preserve">with </w:t>
      </w:r>
      <w:r w:rsidRPr="00935726" w:rsidR="0A51CF8E">
        <w:t>CDC support staff</w:t>
      </w:r>
      <w:r w:rsidRPr="00935726">
        <w:t>.</w:t>
      </w:r>
      <w:r w:rsidRPr="00935726" w:rsidR="0A51CF8E">
        <w:t xml:space="preserve"> </w:t>
      </w:r>
    </w:p>
    <w:p w:rsidR="30F1C376" w:rsidRPr="00935726" w:rsidP="70D942DC" w14:paraId="03072000" w14:textId="59573CE1">
      <w:pPr>
        <w:pStyle w:val="ListParagraph"/>
        <w:numPr>
          <w:ilvl w:val="0"/>
          <w:numId w:val="21"/>
        </w:numPr>
      </w:pPr>
      <w:r w:rsidRPr="00935726">
        <w:t>Use of Respondent Information</w:t>
      </w:r>
    </w:p>
    <w:p w:rsidR="00420453" w:rsidRPr="00935726" w:rsidP="00420453" w14:paraId="5713F343" w14:textId="77777777">
      <w:pPr>
        <w:pStyle w:val="ListParagraph"/>
        <w:numPr>
          <w:ilvl w:val="1"/>
          <w:numId w:val="21"/>
        </w:numPr>
      </w:pPr>
      <w:r w:rsidRPr="00935726">
        <w:t xml:space="preserve">Information </w:t>
      </w:r>
      <w:r w:rsidRPr="00935726" w:rsidR="009F0619">
        <w:t xml:space="preserve">and feedback </w:t>
      </w:r>
      <w:r w:rsidRPr="00935726">
        <w:t xml:space="preserve">gathered </w:t>
      </w:r>
      <w:r w:rsidRPr="00935726" w:rsidR="60ED1CE3">
        <w:t>from</w:t>
      </w:r>
      <w:r w:rsidRPr="00935726">
        <w:t xml:space="preserve"> t</w:t>
      </w:r>
      <w:r w:rsidRPr="00935726" w:rsidR="009F0619">
        <w:t>he</w:t>
      </w:r>
      <w:r w:rsidRPr="00935726" w:rsidR="7B581F8D">
        <w:t xml:space="preserve"> </w:t>
      </w:r>
      <w:r w:rsidRPr="00935726" w:rsidR="787B831D">
        <w:t>questionnaire</w:t>
      </w:r>
      <w:r w:rsidRPr="00935726" w:rsidR="68321FC0">
        <w:t xml:space="preserve"> </w:t>
      </w:r>
      <w:r w:rsidRPr="00935726">
        <w:t>will be used to</w:t>
      </w:r>
      <w:r w:rsidRPr="00935726" w:rsidR="003E5125">
        <w:t xml:space="preserve"> enhance the</w:t>
      </w:r>
      <w:r w:rsidRPr="00935726" w:rsidR="00904806">
        <w:t xml:space="preserve"> CSP</w:t>
      </w:r>
      <w:r w:rsidRPr="00935726" w:rsidR="003E5125">
        <w:t xml:space="preserve"> Evaluation Learning Network</w:t>
      </w:r>
      <w:r w:rsidRPr="00935726" w:rsidR="00685738">
        <w:t>, ensuring</w:t>
      </w:r>
      <w:r w:rsidRPr="00935726">
        <w:t xml:space="preserve"> </w:t>
      </w:r>
      <w:r w:rsidRPr="00935726" w:rsidR="00E87CEB">
        <w:t>topics</w:t>
      </w:r>
      <w:r w:rsidRPr="00935726" w:rsidR="00F22F12">
        <w:t>, sessions, and</w:t>
      </w:r>
      <w:r w:rsidRPr="00935726" w:rsidR="00E87CEB">
        <w:t xml:space="preserve"> group technical assistance activities</w:t>
      </w:r>
      <w:r w:rsidRPr="00935726" w:rsidR="00F22F12">
        <w:t xml:space="preserve"> are relevan</w:t>
      </w:r>
      <w:r w:rsidRPr="00935726">
        <w:t>t and valuable to CSP recipients.</w:t>
      </w:r>
    </w:p>
    <w:p w:rsidR="00B46F2C" w:rsidRPr="00935726" w14:paraId="2005983B" w14:textId="0C109824">
      <w:pPr>
        <w:pStyle w:val="ListParagraph"/>
        <w:numPr>
          <w:ilvl w:val="1"/>
          <w:numId w:val="21"/>
        </w:numPr>
        <w:rPr>
          <w:b/>
        </w:rPr>
      </w:pPr>
      <w:r w:rsidRPr="00935726">
        <w:t xml:space="preserve">The insights </w:t>
      </w:r>
      <w:r w:rsidRPr="00935726" w:rsidR="2C0EF334">
        <w:t>aim</w:t>
      </w:r>
      <w:r w:rsidRPr="00935726">
        <w:t xml:space="preserve"> </w:t>
      </w:r>
      <w:r w:rsidRPr="00935726" w:rsidR="37A8CA39">
        <w:t>to inform continuous quality improvement</w:t>
      </w:r>
      <w:r w:rsidRPr="00935726" w:rsidR="4E4D7291">
        <w:t xml:space="preserve"> for </w:t>
      </w:r>
      <w:r w:rsidRPr="00935726" w:rsidR="001E4FA1">
        <w:t>the CSP Eval</w:t>
      </w:r>
      <w:r w:rsidRPr="00935726" w:rsidR="00D05E3D">
        <w:t>uation Learning Network</w:t>
      </w:r>
      <w:r w:rsidRPr="00935726" w:rsidR="4E4D7291">
        <w:t xml:space="preserve"> </w:t>
      </w:r>
      <w:r w:rsidRPr="00935726" w:rsidR="61F967E8">
        <w:t>practices</w:t>
      </w:r>
      <w:r w:rsidRPr="00935726" w:rsidR="00FA1CAE">
        <w:t xml:space="preserve">, strengthening </w:t>
      </w:r>
      <w:r w:rsidRPr="00935726" w:rsidR="1CD33CD9">
        <w:t>collaboration</w:t>
      </w:r>
      <w:r w:rsidRPr="00935726" w:rsidR="00FA1CAE">
        <w:t xml:space="preserve"> among </w:t>
      </w:r>
      <w:r w:rsidRPr="00935726" w:rsidR="436A84F2">
        <w:t>CSP recipient evaluators to one anothe</w:t>
      </w:r>
      <w:r w:rsidRPr="00935726" w:rsidR="00E85361">
        <w:t>r</w:t>
      </w:r>
      <w:r w:rsidRPr="00935726" w:rsidR="37A8CA39">
        <w:t xml:space="preserve">, and </w:t>
      </w:r>
      <w:r w:rsidRPr="00935726" w:rsidR="00E85361">
        <w:t>guiding the development of</w:t>
      </w:r>
      <w:r w:rsidRPr="00935726" w:rsidR="7D3FB57D">
        <w:t xml:space="preserve"> </w:t>
      </w:r>
      <w:r w:rsidRPr="00935726" w:rsidR="37A8CA39">
        <w:t xml:space="preserve">future </w:t>
      </w:r>
      <w:r w:rsidRPr="00935726" w:rsidR="4398F5D8">
        <w:t>technical assistance</w:t>
      </w:r>
      <w:r w:rsidRPr="00935726" w:rsidR="00CB2BBE">
        <w:t xml:space="preserve"> within the network. </w:t>
      </w:r>
    </w:p>
    <w:p w:rsidR="00B46F2C" w:rsidP="507DB49D" w14:paraId="11ADCE3A" w14:textId="4F75DE9E">
      <w:pPr>
        <w:pStyle w:val="Header"/>
        <w:tabs>
          <w:tab w:val="clear" w:pos="4320"/>
          <w:tab w:val="clear" w:pos="8640"/>
        </w:tabs>
        <w:rPr>
          <w:b/>
          <w:bCs/>
        </w:rPr>
      </w:pPr>
    </w:p>
    <w:p w:rsidR="00B46F2C" w:rsidP="00434E33" w14:paraId="53CD42CA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B46F2C" w:rsidRPr="00434E33" w:rsidP="00434E33" w14:paraId="0488104F" w14:textId="77777777">
      <w:pPr>
        <w:pStyle w:val="Header"/>
        <w:tabs>
          <w:tab w:val="clear" w:pos="4320"/>
          <w:tab w:val="clear" w:pos="8640"/>
        </w:tabs>
        <w:rPr>
          <w:i/>
        </w:rPr>
      </w:pPr>
      <w:r w:rsidRPr="00434E33">
        <w:rPr>
          <w:b/>
        </w:rPr>
        <w:t>DESCRIPTION OF RESPONDENTS</w:t>
      </w:r>
      <w:r>
        <w:t xml:space="preserve">: </w:t>
      </w:r>
    </w:p>
    <w:p w:rsidR="00B46F2C" w14:paraId="72E660C4" w14:textId="77777777"/>
    <w:p w:rsidR="00B46F2C" w:rsidRPr="00935726" w:rsidP="7A2190C0" w14:paraId="54A2E4B0" w14:textId="7FBC0D2E">
      <w:r w:rsidRPr="00935726">
        <w:t xml:space="preserve">Respondents to this information collection are </w:t>
      </w:r>
      <w:r w:rsidRPr="00935726" w:rsidR="007F4D10">
        <w:t>staff at state</w:t>
      </w:r>
      <w:r w:rsidRPr="00935726" w:rsidR="00D86964">
        <w:t xml:space="preserve"> and local</w:t>
      </w:r>
      <w:r w:rsidRPr="00935726" w:rsidR="007F4D10">
        <w:t xml:space="preserve"> health departments, universities, and nonprofits that are funded via the Comprehensive Suicide Prevention program (CSP). CSP funds </w:t>
      </w:r>
      <w:r w:rsidRPr="00935726" w:rsidR="00D86964">
        <w:t xml:space="preserve">state and local health departments to </w:t>
      </w:r>
      <w:r w:rsidRPr="00935726" w:rsidR="00700113">
        <w:t>implement and evaluate a comprehensive approach to suicide prevention in their jurisdictions. CSP aims to reduce suicide mortality and morbidity among populations disproportionately affected by suicide.</w:t>
      </w:r>
      <w:r w:rsidRPr="00935726" w:rsidR="00D86964">
        <w:t xml:space="preserve"> </w:t>
      </w:r>
    </w:p>
    <w:p w:rsidR="00B46F2C" w14:paraId="082C1CD7" w14:textId="77777777">
      <w:pPr>
        <w:rPr>
          <w:b/>
        </w:rPr>
      </w:pPr>
    </w:p>
    <w:p w:rsidR="00B46F2C" w:rsidRPr="00F06866" w14:paraId="1F5B22F9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B46F2C" w:rsidP="0096108F" w14:paraId="06596D26" w14:textId="77777777">
      <w:pPr>
        <w:pStyle w:val="BodyTextIndent"/>
        <w:tabs>
          <w:tab w:val="left" w:pos="360"/>
        </w:tabs>
        <w:ind w:left="0"/>
        <w:rPr>
          <w:i/>
          <w:sz w:val="22"/>
          <w:szCs w:val="22"/>
        </w:rPr>
      </w:pPr>
      <w:r>
        <w:rPr>
          <w:i/>
          <w:sz w:val="22"/>
          <w:szCs w:val="22"/>
        </w:rPr>
        <w:t>Instruction: Please sparingly use the Other category</w:t>
      </w:r>
    </w:p>
    <w:p w:rsidR="004E1C18" w:rsidRPr="00434E33" w:rsidP="0096108F" w14:paraId="2FBCF13F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B46F2C" w:rsidRPr="00F06866" w:rsidP="0096108F" w14:paraId="7E7FB854" w14:textId="7A339EFC">
      <w:pPr>
        <w:pStyle w:val="BodyTextIndent"/>
        <w:tabs>
          <w:tab w:val="left" w:pos="360"/>
        </w:tabs>
        <w:ind w:left="0"/>
        <w:rPr>
          <w:sz w:val="24"/>
          <w:szCs w:val="24"/>
        </w:rPr>
      </w:pPr>
      <w:r w:rsidRPr="70D942DC">
        <w:rPr>
          <w:sz w:val="24"/>
          <w:szCs w:val="24"/>
        </w:rPr>
        <w:t xml:space="preserve">[ ] Customer Comment Card/Complaint Form </w:t>
      </w:r>
      <w:r>
        <w:tab/>
      </w:r>
      <w:r w:rsidRPr="00935726">
        <w:rPr>
          <w:sz w:val="24"/>
          <w:szCs w:val="24"/>
        </w:rPr>
        <w:t>[</w:t>
      </w:r>
      <w:r w:rsidRPr="00935726" w:rsidR="372B73ED">
        <w:rPr>
          <w:sz w:val="24"/>
          <w:szCs w:val="24"/>
        </w:rPr>
        <w:t>x</w:t>
      </w:r>
      <w:r w:rsidRPr="00935726">
        <w:rPr>
          <w:sz w:val="24"/>
          <w:szCs w:val="24"/>
        </w:rPr>
        <w:t>]</w:t>
      </w:r>
      <w:r w:rsidRPr="70D942DC">
        <w:rPr>
          <w:sz w:val="24"/>
          <w:szCs w:val="24"/>
        </w:rPr>
        <w:t xml:space="preserve"> Customer Satisfaction Survey    </w:t>
      </w:r>
    </w:p>
    <w:p w:rsidR="00B46F2C" w:rsidP="0096108F" w14:paraId="04CF626F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 Usability</w:t>
      </w:r>
      <w:r>
        <w:rPr>
          <w:bCs/>
          <w:sz w:val="24"/>
        </w:rPr>
        <w:t xml:space="preserve"> Testing (e.g., Website or Software</w:t>
      </w:r>
      <w:r>
        <w:rPr>
          <w:bCs/>
          <w:sz w:val="24"/>
        </w:rPr>
        <w:tab/>
        <w:t>[ ] Small Discussion Group</w:t>
      </w:r>
    </w:p>
    <w:p w:rsidR="00B46F2C" w:rsidRPr="00F06866" w:rsidP="0096108F" w14:paraId="22FFEFCD" w14:textId="14B79AD6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60A3F">
        <w:rPr>
          <w:bCs/>
          <w:sz w:val="24"/>
        </w:rPr>
        <w:t xml:space="preserve"> </w:t>
      </w:r>
      <w:r>
        <w:rPr>
          <w:bCs/>
          <w:sz w:val="24"/>
        </w:rPr>
        <w:t xml:space="preserve">]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>
        <w:rPr>
          <w:bCs/>
          <w:sz w:val="24"/>
        </w:rPr>
        <w:t>[</w:t>
      </w:r>
      <w:r>
        <w:rPr>
          <w:bCs/>
          <w:sz w:val="24"/>
        </w:rPr>
        <w:t xml:space="preserve"> </w:t>
      </w:r>
      <w:r w:rsidRPr="00F06866">
        <w:rPr>
          <w:bCs/>
          <w:sz w:val="24"/>
        </w:rPr>
        <w:t>]</w:t>
      </w:r>
      <w:r>
        <w:rPr>
          <w:bCs/>
          <w:sz w:val="24"/>
        </w:rPr>
        <w:t xml:space="preserve"> Other:</w:t>
      </w:r>
      <w:r w:rsidRPr="00F06866">
        <w:rPr>
          <w:bCs/>
          <w:sz w:val="24"/>
          <w:u w:val="single"/>
        </w:rPr>
        <w:t xml:space="preserve"> ______________________</w:t>
      </w:r>
      <w:r>
        <w:rPr>
          <w:bCs/>
          <w:sz w:val="24"/>
          <w:u w:val="single"/>
        </w:rPr>
        <w:tab/>
      </w:r>
      <w:r>
        <w:rPr>
          <w:bCs/>
          <w:sz w:val="24"/>
          <w:u w:val="single"/>
        </w:rPr>
        <w:tab/>
      </w:r>
    </w:p>
    <w:p w:rsidR="00B46F2C" w14:paraId="4F9F5D25" w14:textId="77777777">
      <w:pPr>
        <w:pStyle w:val="Header"/>
        <w:tabs>
          <w:tab w:val="clear" w:pos="4320"/>
          <w:tab w:val="clear" w:pos="8640"/>
        </w:tabs>
      </w:pPr>
    </w:p>
    <w:p w:rsidR="00B46F2C" w14:paraId="2FC52DD5" w14:textId="77777777">
      <w:pPr>
        <w:rPr>
          <w:b/>
        </w:rPr>
      </w:pPr>
      <w:r>
        <w:rPr>
          <w:b/>
        </w:rPr>
        <w:t>CERTIFICATION:</w:t>
      </w:r>
    </w:p>
    <w:p w:rsidR="00B46F2C" w14:paraId="3A7C129B" w14:textId="77777777">
      <w:pPr>
        <w:rPr>
          <w:sz w:val="16"/>
          <w:szCs w:val="16"/>
        </w:rPr>
      </w:pPr>
    </w:p>
    <w:p w:rsidR="00B46F2C" w:rsidRPr="001E20DE" w:rsidP="70D942DC" w14:paraId="44E29010" w14:textId="77777777">
      <w:r w:rsidRPr="001E20DE">
        <w:t xml:space="preserve">I certify the following to be true: </w:t>
      </w:r>
    </w:p>
    <w:p w:rsidR="00B46F2C" w:rsidRPr="001E20DE" w:rsidP="70D942DC" w14:paraId="42BD81CA" w14:textId="77777777">
      <w:pPr>
        <w:pStyle w:val="ListParagraph"/>
        <w:numPr>
          <w:ilvl w:val="0"/>
          <w:numId w:val="16"/>
        </w:numPr>
      </w:pPr>
      <w:r w:rsidRPr="001E20DE">
        <w:t xml:space="preserve">The collection is voluntary. </w:t>
      </w:r>
    </w:p>
    <w:p w:rsidR="00B46F2C" w:rsidRPr="001E20DE" w:rsidP="70D942DC" w14:paraId="7B290343" w14:textId="77777777">
      <w:pPr>
        <w:pStyle w:val="ListParagraph"/>
        <w:numPr>
          <w:ilvl w:val="0"/>
          <w:numId w:val="16"/>
        </w:numPr>
      </w:pPr>
      <w:r w:rsidRPr="001E20DE">
        <w:t>The collection is low-burden for respondents and low-cost for the Federal Government.</w:t>
      </w:r>
    </w:p>
    <w:p w:rsidR="00B46F2C" w:rsidRPr="001E20DE" w:rsidP="70D942DC" w14:paraId="6F6F1C38" w14:textId="77777777">
      <w:pPr>
        <w:pStyle w:val="ListParagraph"/>
        <w:numPr>
          <w:ilvl w:val="0"/>
          <w:numId w:val="16"/>
        </w:numPr>
      </w:pPr>
      <w:r w:rsidRPr="001E20DE">
        <w:t xml:space="preserve">The collection is non-controversial and does </w:t>
      </w:r>
      <w:r w:rsidRPr="001E20DE">
        <w:rPr>
          <w:u w:val="single"/>
        </w:rPr>
        <w:t>not</w:t>
      </w:r>
      <w:r w:rsidRPr="001E20DE">
        <w:t xml:space="preserve"> raise issues of concern to other federal agencies.</w:t>
      </w:r>
      <w:r w:rsidRPr="001E20DE">
        <w:tab/>
      </w:r>
      <w:r w:rsidRPr="001E20DE">
        <w:tab/>
      </w:r>
      <w:r w:rsidRPr="001E20DE">
        <w:tab/>
      </w:r>
      <w:r w:rsidRPr="001E20DE">
        <w:tab/>
      </w:r>
      <w:r w:rsidRPr="001E20DE">
        <w:tab/>
      </w:r>
      <w:r w:rsidRPr="001E20DE">
        <w:tab/>
      </w:r>
      <w:r w:rsidRPr="001E20DE">
        <w:tab/>
      </w:r>
      <w:r w:rsidRPr="001E20DE">
        <w:tab/>
      </w:r>
      <w:r w:rsidRPr="001E20DE">
        <w:tab/>
      </w:r>
    </w:p>
    <w:p w:rsidR="00B46F2C" w:rsidRPr="001E20DE" w:rsidP="70D942DC" w14:paraId="149A8C5A" w14:textId="77777777">
      <w:pPr>
        <w:pStyle w:val="ListParagraph"/>
        <w:numPr>
          <w:ilvl w:val="0"/>
          <w:numId w:val="16"/>
        </w:numPr>
      </w:pPr>
      <w:r w:rsidRPr="001E20DE">
        <w:t xml:space="preserve">The results are </w:t>
      </w:r>
      <w:r w:rsidRPr="001E20DE">
        <w:rPr>
          <w:u w:val="single"/>
        </w:rPr>
        <w:t>not</w:t>
      </w:r>
      <w:r w:rsidRPr="001E20DE">
        <w:t xml:space="preserve"> intended to be disseminated to the public.</w:t>
      </w:r>
      <w:r w:rsidRPr="001E20DE">
        <w:tab/>
      </w:r>
      <w:r w:rsidRPr="001E20DE">
        <w:tab/>
      </w:r>
    </w:p>
    <w:p w:rsidR="00B46F2C" w:rsidRPr="001E20DE" w:rsidP="70D942DC" w14:paraId="080723DA" w14:textId="77777777">
      <w:pPr>
        <w:pStyle w:val="ListParagraph"/>
        <w:numPr>
          <w:ilvl w:val="0"/>
          <w:numId w:val="16"/>
        </w:numPr>
      </w:pPr>
      <w:r w:rsidRPr="001E20DE">
        <w:t xml:space="preserve">Information gathered will not be used for the purpose of </w:t>
      </w:r>
      <w:r w:rsidRPr="001E20DE">
        <w:rPr>
          <w:u w:val="single"/>
        </w:rPr>
        <w:t>substantially</w:t>
      </w:r>
      <w:r w:rsidRPr="001E20DE">
        <w:t xml:space="preserve"> informing </w:t>
      </w:r>
      <w:r w:rsidRPr="001E20DE">
        <w:rPr>
          <w:u w:val="single"/>
        </w:rPr>
        <w:t xml:space="preserve">influential </w:t>
      </w:r>
      <w:r w:rsidRPr="001E20DE">
        <w:t xml:space="preserve">policy decisions. </w:t>
      </w:r>
    </w:p>
    <w:p w:rsidR="00B46F2C" w:rsidP="009C13B9" w14:paraId="67184CDE" w14:textId="77777777"/>
    <w:p w:rsidR="00B46F2C" w:rsidP="009C13B9" w14:paraId="2A49D889" w14:textId="0D8C77E6">
      <w:r>
        <w:t>Name</w:t>
      </w:r>
      <w:r w:rsidR="00935726">
        <w:rPr>
          <w:u w:val="single"/>
        </w:rPr>
        <w:t xml:space="preserve"> </w:t>
      </w:r>
      <w:r w:rsidRPr="00935726" w:rsidR="00935726">
        <w:rPr>
          <w:u w:val="single"/>
        </w:rPr>
        <w:t>Mary Halstead</w:t>
      </w:r>
      <w:r>
        <w:t>_______________________________________</w:t>
      </w:r>
    </w:p>
    <w:p w:rsidR="00B46F2C" w:rsidP="009C13B9" w14:paraId="6E04CB38" w14:textId="77777777">
      <w:pPr>
        <w:pStyle w:val="ListParagraph"/>
        <w:ind w:left="360"/>
      </w:pPr>
    </w:p>
    <w:p w:rsidR="00B46F2C" w:rsidP="009C13B9" w14:paraId="48F5202D" w14:textId="77777777">
      <w:r>
        <w:t>To assist review, please provide answers to the following question:</w:t>
      </w:r>
    </w:p>
    <w:p w:rsidR="00B46F2C" w:rsidP="009C13B9" w14:paraId="7EE0297F" w14:textId="77777777">
      <w:pPr>
        <w:pStyle w:val="ListParagraph"/>
        <w:ind w:left="360"/>
      </w:pPr>
    </w:p>
    <w:p w:rsidR="00B46F2C" w:rsidRPr="00C86E91" w:rsidP="00C86E91" w14:paraId="78A4F474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B46F2C" w:rsidP="00C86E91" w14:paraId="6B430824" w14:textId="5042BF06">
      <w:pPr>
        <w:pStyle w:val="ListParagraph"/>
        <w:numPr>
          <w:ilvl w:val="0"/>
          <w:numId w:val="20"/>
        </w:numPr>
      </w:pPr>
      <w:r>
        <w:t xml:space="preserve">Is personally identifiable information (PII) collected?  [  ] Yes  </w:t>
      </w:r>
      <w:r w:rsidRPr="00935726">
        <w:t xml:space="preserve">[ </w:t>
      </w:r>
      <w:r w:rsidRPr="00935726" w:rsidR="58DDCDB0">
        <w:t>x</w:t>
      </w:r>
      <w:r w:rsidRPr="00935726">
        <w:t>]</w:t>
      </w:r>
      <w:r>
        <w:t xml:space="preserve">  No </w:t>
      </w:r>
    </w:p>
    <w:p w:rsidR="00B46F2C" w:rsidRPr="00935726" w:rsidP="00C86E91" w14:paraId="059C2C9E" w14:textId="4AA1D521">
      <w:pPr>
        <w:pStyle w:val="ListParagraph"/>
        <w:numPr>
          <w:ilvl w:val="0"/>
          <w:numId w:val="20"/>
        </w:numPr>
      </w:pPr>
      <w:r>
        <w:t xml:space="preserve">If Yes, is the information that will be collected included in records that are subject to the Privacy Act of 1974?   [  ] Yes </w:t>
      </w:r>
      <w:r w:rsidRPr="00935726">
        <w:t xml:space="preserve">[ </w:t>
      </w:r>
      <w:r w:rsidRPr="00935726" w:rsidR="00E202AE">
        <w:t>x</w:t>
      </w:r>
      <w:r w:rsidRPr="00935726">
        <w:t xml:space="preserve">] No   </w:t>
      </w:r>
    </w:p>
    <w:p w:rsidR="00B46F2C" w:rsidRPr="00935726" w:rsidP="00C86E91" w14:paraId="53684D4A" w14:textId="003A7EA1">
      <w:pPr>
        <w:pStyle w:val="ListParagraph"/>
        <w:numPr>
          <w:ilvl w:val="0"/>
          <w:numId w:val="20"/>
        </w:numPr>
      </w:pPr>
      <w:r w:rsidRPr="00935726">
        <w:t xml:space="preserve">If Applicable, has a System or Records Notice been published?  [  ] Yes  [ </w:t>
      </w:r>
      <w:r w:rsidRPr="00935726" w:rsidR="58779AE8">
        <w:t>x</w:t>
      </w:r>
      <w:r w:rsidRPr="00935726">
        <w:t>] No</w:t>
      </w:r>
    </w:p>
    <w:p w:rsidR="00EF484B" w:rsidRPr="00935726" w:rsidP="00C86E91" w14:paraId="27C1C53F" w14:textId="77777777">
      <w:pPr>
        <w:pStyle w:val="ListParagraph"/>
        <w:ind w:left="0"/>
        <w:rPr>
          <w:b/>
        </w:rPr>
      </w:pPr>
    </w:p>
    <w:p w:rsidR="00B46F2C" w:rsidRPr="00935726" w:rsidP="00C86E91" w14:paraId="6369E9F2" w14:textId="26C67D4D">
      <w:pPr>
        <w:pStyle w:val="ListParagraph"/>
        <w:ind w:left="0"/>
        <w:rPr>
          <w:b/>
        </w:rPr>
      </w:pPr>
      <w:r w:rsidRPr="00935726">
        <w:rPr>
          <w:b/>
        </w:rPr>
        <w:t>Gifts or Payments:</w:t>
      </w:r>
    </w:p>
    <w:p w:rsidR="00EF484B" w:rsidP="00C86E91" w14:paraId="1938BDBC" w14:textId="72BAA6D7">
      <w:r w:rsidRPr="00935726">
        <w:t xml:space="preserve">Is an incentive (e.g., money or reimbursement of expenses, token of appreciation) provided to participants?  [  ] Yes [ </w:t>
      </w:r>
      <w:r w:rsidRPr="00935726" w:rsidR="2B6FE717">
        <w:t>x</w:t>
      </w:r>
      <w:r w:rsidRPr="00935726">
        <w:t>] No</w:t>
      </w:r>
    </w:p>
    <w:p w:rsidR="00EF484B" w:rsidP="00C86E91" w14:paraId="5B421EF2" w14:textId="77777777">
      <w:pPr>
        <w:rPr>
          <w:b/>
        </w:rPr>
      </w:pPr>
    </w:p>
    <w:p w:rsidR="00B46F2C" w:rsidP="00EF484B" w14:paraId="7140CF7D" w14:textId="42DF7C12">
      <w:r>
        <w:rPr>
          <w:b/>
        </w:rPr>
        <w:t xml:space="preserve">If Yes: </w:t>
      </w:r>
      <w:r>
        <w:t>P</w:t>
      </w:r>
      <w:r w:rsidRPr="008F50D4">
        <w:t>lease describe</w:t>
      </w:r>
      <w:r>
        <w:t xml:space="preserve"> the incentive. If amounts are outside of customary incentives, please also </w:t>
      </w:r>
      <w:r w:rsidRPr="008F50D4">
        <w:t xml:space="preserve">provide a justification </w:t>
      </w:r>
    </w:p>
    <w:p w:rsidR="00B46F2C" w14:paraId="5E64E1CC" w14:textId="77777777">
      <w:pPr>
        <w:rPr>
          <w:b/>
        </w:rPr>
      </w:pPr>
    </w:p>
    <w:p w:rsidR="00B46F2C" w:rsidRPr="00935726" w:rsidP="70D942DC" w14:paraId="5F3744D2" w14:textId="3B87D21E">
      <w:r w:rsidRPr="00935726">
        <w:t>No incentive will be provided</w:t>
      </w:r>
      <w:r w:rsidRPr="00935726" w:rsidR="614E7ED4">
        <w:t xml:space="preserve">. </w:t>
      </w:r>
    </w:p>
    <w:p w:rsidR="00B46F2C" w14:paraId="665813D7" w14:textId="3E3AD0E1">
      <w:pPr>
        <w:rPr>
          <w:b/>
        </w:rPr>
      </w:pPr>
    </w:p>
    <w:p w:rsidR="00B46F2C" w14:paraId="5BFDF9FE" w14:textId="77777777">
      <w:pPr>
        <w:rPr>
          <w:b/>
        </w:rPr>
      </w:pPr>
    </w:p>
    <w:p w:rsidR="00B46F2C" w:rsidP="00C86E91" w14:paraId="396C6BC7" w14:textId="5DB5F111">
      <w:r w:rsidRPr="7A2190C0">
        <w:rPr>
          <w:b/>
          <w:bCs/>
        </w:rPr>
        <w:t>BURDEN HOURS</w:t>
      </w:r>
      <w:r>
        <w:t xml:space="preserve"> </w:t>
      </w:r>
    </w:p>
    <w:p w:rsidR="00935726" w:rsidP="00C86E91" w14:paraId="4CB7BC91" w14:textId="77777777"/>
    <w:p w:rsidR="00935726" w:rsidP="00C86E91" w14:paraId="32FE7DA2" w14:textId="558352AF">
      <w:pPr>
        <w:rPr>
          <w:i/>
        </w:rPr>
      </w:pPr>
      <w:r>
        <w:t>The target respondents</w:t>
      </w:r>
      <w:r w:rsidRPr="004A6531">
        <w:t xml:space="preserve"> will be </w:t>
      </w:r>
      <w:r w:rsidRPr="00803A5A">
        <w:t>Comprehensive Suicide Prevention Program</w:t>
      </w:r>
      <w:r>
        <w:t xml:space="preserve"> recipients participating</w:t>
      </w:r>
      <w:r w:rsidRPr="00803A5A">
        <w:t xml:space="preserve"> in webinars, workgroups, and other group technical assistance with CDC support staff.</w:t>
      </w:r>
      <w:r>
        <w:t xml:space="preserve"> T</w:t>
      </w:r>
      <w:r w:rsidRPr="00F86570">
        <w:t>he survey will b</w:t>
      </w:r>
      <w:r>
        <w:t>e administered to 80 participants per event at 4 events per year via Redcap, with a total of 320 respondents.  Ea</w:t>
      </w:r>
      <w:r w:rsidRPr="00C13646">
        <w:t xml:space="preserve">ch </w:t>
      </w:r>
      <w:r>
        <w:t>f</w:t>
      </w:r>
      <w:r w:rsidRPr="00C13646">
        <w:t xml:space="preserve">eedback </w:t>
      </w:r>
      <w:r>
        <w:t>response</w:t>
      </w:r>
      <w:r w:rsidRPr="00C13646">
        <w:t xml:space="preserve"> takes an average of </w:t>
      </w:r>
      <w:r>
        <w:t>10</w:t>
      </w:r>
      <w:r w:rsidRPr="00C13646">
        <w:t xml:space="preserve"> minutes to complete</w:t>
      </w:r>
      <w:r>
        <w:t xml:space="preserve"> (Attachment 1)</w:t>
      </w:r>
      <w:r w:rsidRPr="00C13646">
        <w:t>.</w:t>
      </w:r>
    </w:p>
    <w:p w:rsidR="00B46F2C" w:rsidRPr="006832D9" w:rsidP="00F3170F" w14:paraId="0F6F775B" w14:textId="77777777">
      <w:pPr>
        <w:keepNext/>
        <w:keepLines/>
        <w:rPr>
          <w:b/>
        </w:rPr>
      </w:pPr>
    </w:p>
    <w:tbl>
      <w:tblPr>
        <w:tblW w:w="106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180"/>
        <w:gridCol w:w="2125"/>
        <w:gridCol w:w="1578"/>
        <w:gridCol w:w="1635"/>
        <w:gridCol w:w="2098"/>
      </w:tblGrid>
      <w:tr w14:paraId="1B73BC2F" w14:textId="77777777" w:rsidTr="62F192DA">
        <w:tblPrEx>
          <w:tblW w:w="10616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3180" w:type="dxa"/>
          </w:tcPr>
          <w:p w:rsidR="009557F6" w:rsidRPr="00512CA7" w:rsidP="70D942DC" w14:paraId="42428B2A" w14:textId="77777777">
            <w:pPr>
              <w:rPr>
                <w:b/>
                <w:bCs/>
              </w:rPr>
            </w:pPr>
            <w:r w:rsidRPr="00435A6A">
              <w:rPr>
                <w:b/>
                <w:bCs/>
                <w:shd w:val="clear" w:color="auto" w:fill="E6E6E6"/>
              </w:rPr>
              <w:t>Category of Respondent</w:t>
            </w:r>
            <w:r w:rsidRPr="70D942DC">
              <w:rPr>
                <w:b/>
                <w:bCs/>
              </w:rPr>
              <w:t xml:space="preserve"> </w:t>
            </w:r>
          </w:p>
        </w:tc>
        <w:tc>
          <w:tcPr>
            <w:tcW w:w="2125" w:type="dxa"/>
          </w:tcPr>
          <w:p w:rsidR="009557F6" w:rsidRPr="00512CA7" w:rsidP="70D942DC" w14:paraId="6B66B9D7" w14:textId="4763BF97">
            <w:pPr>
              <w:rPr>
                <w:b/>
                <w:bCs/>
              </w:rPr>
            </w:pPr>
            <w:r w:rsidRPr="00435A6A">
              <w:rPr>
                <w:b/>
                <w:bCs/>
                <w:shd w:val="clear" w:color="auto" w:fill="E6E6E6"/>
              </w:rPr>
              <w:t>Form Name</w:t>
            </w:r>
          </w:p>
        </w:tc>
        <w:tc>
          <w:tcPr>
            <w:tcW w:w="1578" w:type="dxa"/>
          </w:tcPr>
          <w:p w:rsidR="009557F6" w:rsidRPr="00512CA7" w:rsidP="00843796" w14:paraId="0DE1B170" w14:textId="783A3095">
            <w:pPr>
              <w:rPr>
                <w:b/>
              </w:rPr>
            </w:pPr>
            <w:r w:rsidRPr="00512CA7">
              <w:rPr>
                <w:b/>
              </w:rPr>
              <w:t>No. of Respondents</w:t>
            </w:r>
          </w:p>
        </w:tc>
        <w:tc>
          <w:tcPr>
            <w:tcW w:w="1635" w:type="dxa"/>
          </w:tcPr>
          <w:p w:rsidR="009557F6" w:rsidRPr="00512CA7" w:rsidP="00843796" w14:paraId="2660CDBC" w14:textId="77777777">
            <w:pPr>
              <w:rPr>
                <w:b/>
              </w:rPr>
            </w:pPr>
            <w:r w:rsidRPr="00512CA7">
              <w:rPr>
                <w:b/>
              </w:rPr>
              <w:t>Participation Time</w:t>
            </w:r>
          </w:p>
        </w:tc>
        <w:tc>
          <w:tcPr>
            <w:tcW w:w="2098" w:type="dxa"/>
          </w:tcPr>
          <w:p w:rsidR="009557F6" w:rsidRPr="00512CA7" w:rsidP="00843796" w14:paraId="6AC17A0A" w14:textId="77777777">
            <w:pPr>
              <w:rPr>
                <w:b/>
              </w:rPr>
            </w:pPr>
            <w:r w:rsidRPr="00512CA7">
              <w:rPr>
                <w:b/>
              </w:rPr>
              <w:t>Burden</w:t>
            </w:r>
          </w:p>
        </w:tc>
      </w:tr>
      <w:tr w14:paraId="5F6B02D5" w14:textId="77777777" w:rsidTr="62F192DA">
        <w:tblPrEx>
          <w:tblW w:w="10616" w:type="dxa"/>
          <w:tblLayout w:type="fixed"/>
          <w:tblLook w:val="01E0"/>
        </w:tblPrEx>
        <w:trPr>
          <w:trHeight w:val="1695"/>
        </w:trPr>
        <w:tc>
          <w:tcPr>
            <w:tcW w:w="3180" w:type="dxa"/>
          </w:tcPr>
          <w:p w:rsidR="009557F6" w:rsidRPr="007C479B" w:rsidP="70D942DC" w14:paraId="0E617982" w14:textId="51894A63">
            <w:r w:rsidRPr="007C479B">
              <w:t>State health department staff</w:t>
            </w:r>
            <w:r w:rsidRPr="007C479B" w:rsidR="7B9B541B">
              <w:t xml:space="preserve">, local health departments, nonprofits, universities  </w:t>
            </w:r>
            <w:r w:rsidRPr="007C479B">
              <w:t xml:space="preserve">funded by </w:t>
            </w:r>
            <w:r w:rsidRPr="007C479B" w:rsidR="1883D1DF">
              <w:t>Comprehensive Suicide Prevention (CSP)</w:t>
            </w:r>
          </w:p>
        </w:tc>
        <w:tc>
          <w:tcPr>
            <w:tcW w:w="2125" w:type="dxa"/>
          </w:tcPr>
          <w:p w:rsidR="009557F6" w:rsidRPr="007C479B" w:rsidP="00985563" w14:paraId="2F37B744" w14:textId="5361FC5C">
            <w:pPr>
              <w:rPr>
                <w:color w:val="000000" w:themeColor="text1"/>
              </w:rPr>
            </w:pPr>
            <w:r w:rsidRPr="007C479B">
              <w:t xml:space="preserve">Comprehensive Suicide Prevention (CSP) </w:t>
            </w:r>
            <w:r w:rsidRPr="007C479B" w:rsidR="0079280C">
              <w:t xml:space="preserve">Evaluation </w:t>
            </w:r>
            <w:r w:rsidRPr="007C479B">
              <w:t>Learning Network</w:t>
            </w:r>
            <w:r w:rsidRPr="007C479B" w:rsidR="00985563">
              <w:t xml:space="preserve"> Questionnaire</w:t>
            </w:r>
            <w:r w:rsidR="007C479B">
              <w:t xml:space="preserve"> (Att 1)</w:t>
            </w:r>
          </w:p>
        </w:tc>
        <w:tc>
          <w:tcPr>
            <w:tcW w:w="1578" w:type="dxa"/>
          </w:tcPr>
          <w:p w:rsidR="009557F6" w:rsidRPr="007C479B" w:rsidP="70D942DC" w14:paraId="4C7F372F" w14:textId="15301678">
            <w:r>
              <w:t>320</w:t>
            </w:r>
          </w:p>
        </w:tc>
        <w:tc>
          <w:tcPr>
            <w:tcW w:w="1635" w:type="dxa"/>
          </w:tcPr>
          <w:p w:rsidR="009557F6" w:rsidRPr="007C479B" w:rsidP="70D942DC" w14:paraId="4774E070" w14:textId="6F7F68C3">
            <w:r w:rsidRPr="007C479B">
              <w:t>10</w:t>
            </w:r>
            <w:r w:rsidR="007C479B">
              <w:t>/60</w:t>
            </w:r>
          </w:p>
        </w:tc>
        <w:tc>
          <w:tcPr>
            <w:tcW w:w="2098" w:type="dxa"/>
          </w:tcPr>
          <w:p w:rsidR="009557F6" w:rsidRPr="007C479B" w:rsidP="70D942DC" w14:paraId="69D304C6" w14:textId="49EBA48F">
            <w:r w:rsidRPr="007C479B">
              <w:t>53</w:t>
            </w:r>
          </w:p>
        </w:tc>
      </w:tr>
      <w:tr w14:paraId="440D7C10" w14:textId="77777777" w:rsidTr="62F192DA">
        <w:tblPrEx>
          <w:tblW w:w="10616" w:type="dxa"/>
          <w:tblLayout w:type="fixed"/>
          <w:tblLook w:val="01E0"/>
        </w:tblPrEx>
        <w:trPr>
          <w:trHeight w:val="300"/>
        </w:trPr>
        <w:tc>
          <w:tcPr>
            <w:tcW w:w="3180" w:type="dxa"/>
          </w:tcPr>
          <w:p w:rsidR="009557F6" w:rsidRPr="007C479B" w:rsidP="00843796" w14:paraId="27589C97" w14:textId="77777777">
            <w:pPr>
              <w:rPr>
                <w:b/>
              </w:rPr>
            </w:pPr>
            <w:r w:rsidRPr="007C479B">
              <w:rPr>
                <w:b/>
              </w:rPr>
              <w:t>Totals</w:t>
            </w:r>
          </w:p>
        </w:tc>
        <w:tc>
          <w:tcPr>
            <w:tcW w:w="2125" w:type="dxa"/>
          </w:tcPr>
          <w:p w:rsidR="009557F6" w:rsidRPr="007C479B" w:rsidP="00843796" w14:paraId="3C55B5B6" w14:textId="77777777">
            <w:pPr>
              <w:rPr>
                <w:b/>
              </w:rPr>
            </w:pPr>
          </w:p>
        </w:tc>
        <w:tc>
          <w:tcPr>
            <w:tcW w:w="1578" w:type="dxa"/>
          </w:tcPr>
          <w:p w:rsidR="009557F6" w:rsidRPr="007C479B" w:rsidP="00843796" w14:paraId="0D7C2653" w14:textId="1C9FDFB4">
            <w:pPr>
              <w:rPr>
                <w:b/>
              </w:rPr>
            </w:pPr>
          </w:p>
        </w:tc>
        <w:tc>
          <w:tcPr>
            <w:tcW w:w="1635" w:type="dxa"/>
          </w:tcPr>
          <w:p w:rsidR="009557F6" w:rsidRPr="007C479B" w:rsidP="00843796" w14:paraId="6ED6ECFB" w14:textId="77777777"/>
        </w:tc>
        <w:tc>
          <w:tcPr>
            <w:tcW w:w="2098" w:type="dxa"/>
          </w:tcPr>
          <w:p w:rsidR="009557F6" w:rsidRPr="007C479B" w:rsidP="70D942DC" w14:paraId="464E472E" w14:textId="6A46914E">
            <w:pPr>
              <w:rPr>
                <w:b/>
                <w:bCs/>
              </w:rPr>
            </w:pPr>
            <w:r w:rsidRPr="007C479B">
              <w:rPr>
                <w:b/>
                <w:bCs/>
              </w:rPr>
              <w:t>53</w:t>
            </w:r>
          </w:p>
        </w:tc>
      </w:tr>
    </w:tbl>
    <w:p w:rsidR="00B46F2C" w:rsidP="00F3170F" w14:paraId="545D4F2C" w14:textId="77777777"/>
    <w:p w:rsidR="00B46F2C" w:rsidP="00F3170F" w14:paraId="1AB33144" w14:textId="77777777"/>
    <w:p w:rsidR="00B46F2C" w:rsidP="7A2190C0" w14:paraId="6775AEDB" w14:textId="3CF8C7F0">
      <w:pPr>
        <w:rPr>
          <w:b/>
          <w:bCs/>
        </w:rPr>
      </w:pPr>
      <w:r w:rsidRPr="70D942DC">
        <w:rPr>
          <w:b/>
          <w:bCs/>
        </w:rPr>
        <w:t>FEDERAL COST</w:t>
      </w:r>
      <w:r w:rsidRPr="007C479B">
        <w:rPr>
          <w:b/>
          <w:bCs/>
        </w:rPr>
        <w:t xml:space="preserve">: </w:t>
      </w:r>
      <w:r w:rsidRPr="007C479B">
        <w:t xml:space="preserve">The estimated annual cost to the Federal government is </w:t>
      </w:r>
      <w:r w:rsidRPr="007C479B" w:rsidR="071DAFE4">
        <w:t>$</w:t>
      </w:r>
      <w:r w:rsidRPr="007C479B" w:rsidR="00DB5F37">
        <w:t>3,309</w:t>
      </w:r>
      <w:r w:rsidRPr="007C479B" w:rsidR="74885D7D">
        <w:t xml:space="preserve">. </w:t>
      </w:r>
      <w:r w:rsidRPr="007C479B" w:rsidR="00DB5F37">
        <w:t>GS-9- 2 weeks and GS-1</w:t>
      </w:r>
      <w:r w:rsidRPr="007C479B" w:rsidR="00C210CE">
        <w:t>3</w:t>
      </w:r>
      <w:r w:rsidRPr="007C479B" w:rsidR="00DB5F37">
        <w:t xml:space="preserve"> 1week </w:t>
      </w:r>
      <w:r w:rsidRPr="007C479B" w:rsidR="74885D7D">
        <w:t>to develop Routine Customer Feedback form</w:t>
      </w:r>
      <w:r w:rsidRPr="007C479B" w:rsidR="00DB5F37">
        <w:t>, data collection tools,</w:t>
      </w:r>
      <w:r w:rsidRPr="007C479B" w:rsidR="471029A2">
        <w:t xml:space="preserve"> and </w:t>
      </w:r>
      <w:r w:rsidRPr="007C479B" w:rsidR="74885D7D">
        <w:t xml:space="preserve">complete and process </w:t>
      </w:r>
      <w:r w:rsidRPr="007C479B" w:rsidR="471029A2">
        <w:t xml:space="preserve">OMB PRA </w:t>
      </w:r>
      <w:r w:rsidRPr="007C479B" w:rsidR="74885D7D">
        <w:t>application.</w:t>
      </w:r>
      <w:r w:rsidR="74885D7D">
        <w:t xml:space="preserve"> </w:t>
      </w:r>
    </w:p>
    <w:p w:rsidR="00B46F2C" w14:paraId="28C1E765" w14:textId="77777777">
      <w:pPr>
        <w:rPr>
          <w:b/>
          <w:bCs/>
          <w:u w:val="single"/>
        </w:rPr>
      </w:pPr>
    </w:p>
    <w:p w:rsidR="00B46F2C" w:rsidP="00F06866" w14:paraId="31D6CD62" w14:textId="77777777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:rsidR="00B46F2C" w:rsidP="00F06866" w14:paraId="1891EB37" w14:textId="77777777">
      <w:pPr>
        <w:rPr>
          <w:b/>
        </w:rPr>
      </w:pPr>
    </w:p>
    <w:p w:rsidR="00B46F2C" w:rsidP="00F06866" w14:paraId="30F962D1" w14:textId="77777777">
      <w:pPr>
        <w:rPr>
          <w:b/>
        </w:rPr>
      </w:pPr>
      <w:r>
        <w:rPr>
          <w:b/>
        </w:rPr>
        <w:t>The selection of your targeted respondents</w:t>
      </w:r>
    </w:p>
    <w:p w:rsidR="00B46F2C" w:rsidP="0069403B" w14:paraId="6A50AA7D" w14:textId="56C0E788">
      <w:pPr>
        <w:pStyle w:val="ListParagraph"/>
        <w:numPr>
          <w:ilvl w:val="0"/>
          <w:numId w:val="17"/>
        </w:numPr>
      </w:pPr>
      <w:r>
        <w:t>Do you have a customer list or something similar that defines the universe of potential respondents and do you have a sampling plan for selecting from this universe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C479B" w:rsidR="216C95EA">
        <w:t>[X</w:t>
      </w:r>
      <w:r w:rsidRPr="007C479B">
        <w:t>]</w:t>
      </w:r>
      <w:r>
        <w:t xml:space="preserve"> Yes</w:t>
      </w:r>
      <w:r>
        <w:tab/>
        <w:t>[ ] No</w:t>
      </w:r>
    </w:p>
    <w:p w:rsidR="00B46F2C" w:rsidP="00636621" w14:paraId="33A970F3" w14:textId="77777777">
      <w:pPr>
        <w:pStyle w:val="ListParagraph"/>
      </w:pPr>
    </w:p>
    <w:p w:rsidR="004E1C18" w:rsidP="001B0AAA" w14:paraId="065EF791" w14:textId="55F2BE75">
      <w:r w:rsidRPr="003C4F49">
        <w:rPr>
          <w:b/>
        </w:rPr>
        <w:t xml:space="preserve">If </w:t>
      </w:r>
      <w:r>
        <w:rPr>
          <w:b/>
        </w:rPr>
        <w:t>Yes:</w:t>
      </w:r>
      <w:r w:rsidRPr="00636621">
        <w:t xml:space="preserve"> </w:t>
      </w:r>
      <w:r>
        <w:t xml:space="preserve">Please </w:t>
      </w:r>
      <w:r>
        <w:t xml:space="preserve">provide a description of both below (or attach the sampling plan)  </w:t>
      </w:r>
      <w:r w:rsidRPr="00636621">
        <w:t xml:space="preserve"> </w:t>
      </w:r>
    </w:p>
    <w:p w:rsidR="00B46F2C" w:rsidP="001B0AAA" w14:paraId="044C2EA0" w14:textId="43E6AF4E">
      <w:r w:rsidRPr="7A2190C0">
        <w:rPr>
          <w:b/>
          <w:bCs/>
        </w:rPr>
        <w:t>If No:</w:t>
      </w:r>
      <w:r w:rsidR="4CEA3F45">
        <w:t xml:space="preserve"> </w:t>
      </w:r>
      <w:r>
        <w:t xml:space="preserve">Please </w:t>
      </w:r>
      <w:r w:rsidR="4CEA3F45">
        <w:t>provide a description of how you plan to identify your potential group of respondents and how you will select them</w:t>
      </w:r>
      <w:r w:rsidR="50C0DB26">
        <w:t xml:space="preserve"> or ask them to self-select/volunteer</w:t>
      </w:r>
    </w:p>
    <w:p w:rsidR="00F117F5" w:rsidP="001B0AAA" w14:paraId="63CF6C54" w14:textId="77777777"/>
    <w:p w:rsidR="00884609" w:rsidRPr="007C479B" w:rsidP="70D942DC" w14:paraId="3137086E" w14:textId="5F01C56B">
      <w:r w:rsidRPr="007C479B">
        <w:t xml:space="preserve">This Routine Customer Feedback form will only be shared with </w:t>
      </w:r>
      <w:r w:rsidRPr="007C479B" w:rsidR="00435A6A">
        <w:t>program staff</w:t>
      </w:r>
      <w:r w:rsidRPr="007C479B" w:rsidR="00A21C33">
        <w:t xml:space="preserve"> </w:t>
      </w:r>
      <w:r w:rsidRPr="007C479B">
        <w:t>at organizations funded by the Comprehensive Suicide Prevention Program (CSP)</w:t>
      </w:r>
      <w:r w:rsidRPr="007C479B" w:rsidR="00A21C33">
        <w:t xml:space="preserve"> who participate in group technical assistance events such as webinars and workgroups</w:t>
      </w:r>
      <w:r w:rsidRPr="007C479B">
        <w:t>. The email listserv is maintained by the lead Project Officer for the CSP cooperative agreement. No sampling will be conducted</w:t>
      </w:r>
      <w:r w:rsidR="007C479B">
        <w:t>.</w:t>
      </w:r>
      <w:r w:rsidRPr="007C479B">
        <w:t xml:space="preserve"> </w:t>
      </w:r>
    </w:p>
    <w:p w:rsidR="00B46F2C" w:rsidRPr="007C479B" w:rsidP="00A403BB" w14:paraId="79A56565" w14:textId="77777777">
      <w:pPr>
        <w:pStyle w:val="ListParagraph"/>
      </w:pPr>
    </w:p>
    <w:p w:rsidR="00B46F2C" w:rsidRPr="007C479B" w:rsidP="00A403BB" w14:paraId="0B53C238" w14:textId="77777777"/>
    <w:p w:rsidR="00B46F2C" w:rsidRPr="007C479B" w:rsidP="00A403BB" w14:paraId="274E9A10" w14:textId="77777777">
      <w:pPr>
        <w:rPr>
          <w:b/>
        </w:rPr>
      </w:pPr>
      <w:r w:rsidRPr="007C479B">
        <w:rPr>
          <w:b/>
        </w:rPr>
        <w:t>Administration of the Instrument</w:t>
      </w:r>
    </w:p>
    <w:p w:rsidR="00B46F2C" w:rsidRPr="007C479B" w:rsidP="00A403BB" w14:paraId="0D7928BD" w14:textId="77777777">
      <w:pPr>
        <w:pStyle w:val="ListParagraph"/>
        <w:numPr>
          <w:ilvl w:val="0"/>
          <w:numId w:val="19"/>
        </w:numPr>
      </w:pPr>
      <w:r w:rsidRPr="007C479B">
        <w:t>How will you collect the information? (Check all that apply)</w:t>
      </w:r>
    </w:p>
    <w:p w:rsidR="00B46F2C" w:rsidRPr="007C479B" w:rsidP="001B0AAA" w14:paraId="7C1C94BA" w14:textId="14D2165F">
      <w:pPr>
        <w:ind w:left="720"/>
      </w:pPr>
      <w:r w:rsidRPr="007C479B">
        <w:t>[</w:t>
      </w:r>
      <w:r w:rsidRPr="007C479B" w:rsidR="00CD41FC">
        <w:t>x</w:t>
      </w:r>
      <w:r w:rsidRPr="007C479B">
        <w:t xml:space="preserve"> ] Web-based or other forms of Social Media </w:t>
      </w:r>
    </w:p>
    <w:p w:rsidR="00B46F2C" w:rsidRPr="007C479B" w:rsidP="001B0AAA" w14:paraId="6F829B01" w14:textId="77777777">
      <w:pPr>
        <w:ind w:left="720"/>
      </w:pPr>
      <w:r w:rsidRPr="007C479B">
        <w:t>[  ] Telephone</w:t>
      </w:r>
      <w:r w:rsidRPr="007C479B">
        <w:tab/>
      </w:r>
    </w:p>
    <w:p w:rsidR="00B46F2C" w:rsidRPr="007C479B" w:rsidP="001B0AAA" w14:paraId="008163E3" w14:textId="77777777">
      <w:pPr>
        <w:ind w:left="720"/>
      </w:pPr>
      <w:r w:rsidRPr="007C479B">
        <w:t>[  ] In-person</w:t>
      </w:r>
      <w:r w:rsidRPr="007C479B">
        <w:tab/>
      </w:r>
    </w:p>
    <w:p w:rsidR="00B46F2C" w:rsidRPr="007C479B" w:rsidP="001B0AAA" w14:paraId="7EE1ABF1" w14:textId="77777777">
      <w:pPr>
        <w:ind w:left="720"/>
      </w:pPr>
      <w:r w:rsidRPr="007C479B">
        <w:t xml:space="preserve">[  ] Mail </w:t>
      </w:r>
    </w:p>
    <w:p w:rsidR="00B46F2C" w:rsidRPr="007C479B" w:rsidP="001B0AAA" w14:paraId="328E2A66" w14:textId="77777777">
      <w:pPr>
        <w:ind w:left="720"/>
      </w:pPr>
      <w:r w:rsidRPr="007C479B">
        <w:t>[  ] Other, Explain</w:t>
      </w:r>
    </w:p>
    <w:p w:rsidR="00B46F2C" w:rsidRPr="007C479B" w:rsidP="00F24CFC" w14:paraId="12FD5503" w14:textId="538C7337">
      <w:pPr>
        <w:pStyle w:val="ListParagraph"/>
        <w:numPr>
          <w:ilvl w:val="0"/>
          <w:numId w:val="19"/>
        </w:numPr>
      </w:pPr>
      <w:r w:rsidRPr="007C479B">
        <w:t>Will interviewers or facilitators be used?  [  ] Yes [</w:t>
      </w:r>
      <w:r w:rsidRPr="007C479B" w:rsidR="00CD41FC">
        <w:t>x</w:t>
      </w:r>
      <w:r w:rsidRPr="007C479B">
        <w:t xml:space="preserve"> ] No</w:t>
      </w:r>
    </w:p>
    <w:p w:rsidR="00854F2F" w:rsidRPr="007C479B" w:rsidP="7A2190C0" w14:paraId="357B116C" w14:textId="77777777">
      <w:pPr>
        <w:rPr>
          <w:b/>
          <w:bCs/>
        </w:rPr>
      </w:pPr>
    </w:p>
    <w:p w:rsidR="00854F2F" w:rsidRPr="007C479B" w:rsidP="7A2190C0" w14:paraId="7F21191F" w14:textId="77777777">
      <w:pPr>
        <w:rPr>
          <w:b/>
          <w:bCs/>
        </w:rPr>
      </w:pPr>
    </w:p>
    <w:p w:rsidR="00B46F2C" w:rsidP="00435A6A" w14:paraId="68D40DAC" w14:textId="52696C84">
      <w:pPr>
        <w:rPr>
          <w:b/>
          <w:bCs/>
        </w:rPr>
      </w:pPr>
    </w:p>
    <w:p w:rsidR="00F70980" w:rsidRPr="003F1C5B" w:rsidP="00F24CFC" w14:paraId="057D7D49" w14:textId="77777777"/>
    <w:p w:rsidR="003A4C87" w:rsidP="00F24CFC" w14:paraId="404020DA" w14:textId="77777777">
      <w:pPr>
        <w:rPr>
          <w:b/>
        </w:rPr>
      </w:pPr>
    </w:p>
    <w:p w:rsidR="00B46F2C" w:rsidP="7A2190C0" w14:paraId="6717D2E3" w14:textId="575310D0">
      <w:pPr>
        <w:suppressAutoHyphens/>
        <w:rPr>
          <w:b/>
          <w:bCs/>
        </w:rPr>
      </w:pPr>
    </w:p>
    <w:sectPr w:rsidSect="00194AC6"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46F2C" w14:paraId="7E4B5A7D" w14:textId="2597CEE0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B876F2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>
    <w:nsid w:val="12CE20DB"/>
    <w:multiLevelType w:val="hybridMultilevel"/>
    <w:tmpl w:val="AC14F5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>
    <w:nsid w:val="197BA7F7"/>
    <w:multiLevelType w:val="hybridMultilevel"/>
    <w:tmpl w:val="FFFFFFF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37273BE"/>
    <w:multiLevelType w:val="hybridMultilevel"/>
    <w:tmpl w:val="C0BEBF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>
    <w:nsid w:val="28EE620E"/>
    <w:multiLevelType w:val="hybridMultilevel"/>
    <w:tmpl w:val="FBAC7E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1AF4C03"/>
    <w:multiLevelType w:val="hybridMultilevel"/>
    <w:tmpl w:val="A3F097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4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cs="Times New Roman" w:hint="default"/>
      </w:rPr>
    </w:lvl>
  </w:abstractNum>
  <w:abstractNum w:abstractNumId="21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cs="Times New Roman" w:hint="default"/>
      </w:rPr>
    </w:lvl>
  </w:abstractNum>
  <w:abstractNum w:abstractNumId="22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40424994">
    <w:abstractNumId w:val="5"/>
  </w:num>
  <w:num w:numId="2" w16cid:durableId="493181559">
    <w:abstractNumId w:val="7"/>
  </w:num>
  <w:num w:numId="3" w16cid:durableId="242447783">
    <w:abstractNumId w:val="15"/>
  </w:num>
  <w:num w:numId="4" w16cid:durableId="530725134">
    <w:abstractNumId w:val="21"/>
  </w:num>
  <w:num w:numId="5" w16cid:durableId="1852795796">
    <w:abstractNumId w:val="20"/>
  </w:num>
  <w:num w:numId="6" w16cid:durableId="2103841508">
    <w:abstractNumId w:val="22"/>
  </w:num>
  <w:num w:numId="7" w16cid:durableId="1630014586">
    <w:abstractNumId w:val="3"/>
  </w:num>
  <w:num w:numId="8" w16cid:durableId="1525510726">
    <w:abstractNumId w:val="1"/>
  </w:num>
  <w:num w:numId="9" w16cid:durableId="2028826863">
    <w:abstractNumId w:val="13"/>
  </w:num>
  <w:num w:numId="10" w16cid:durableId="1992829610">
    <w:abstractNumId w:val="18"/>
  </w:num>
  <w:num w:numId="11" w16cid:durableId="113715846">
    <w:abstractNumId w:val="14"/>
  </w:num>
  <w:num w:numId="12" w16cid:durableId="1793816079">
    <w:abstractNumId w:val="2"/>
  </w:num>
  <w:num w:numId="13" w16cid:durableId="1486627996">
    <w:abstractNumId w:val="8"/>
  </w:num>
  <w:num w:numId="14" w16cid:durableId="712929295">
    <w:abstractNumId w:val="10"/>
  </w:num>
  <w:num w:numId="15" w16cid:durableId="1174999105">
    <w:abstractNumId w:val="0"/>
  </w:num>
  <w:num w:numId="16" w16cid:durableId="1037394048">
    <w:abstractNumId w:val="19"/>
  </w:num>
  <w:num w:numId="17" w16cid:durableId="51738671">
    <w:abstractNumId w:val="17"/>
  </w:num>
  <w:num w:numId="18" w16cid:durableId="103770541">
    <w:abstractNumId w:val="16"/>
  </w:num>
  <w:num w:numId="19" w16cid:durableId="158543983">
    <w:abstractNumId w:val="4"/>
  </w:num>
  <w:num w:numId="20" w16cid:durableId="1811555725">
    <w:abstractNumId w:val="6"/>
  </w:num>
  <w:num w:numId="21" w16cid:durableId="1795252384">
    <w:abstractNumId w:val="12"/>
  </w:num>
  <w:num w:numId="22" w16cid:durableId="1998072551">
    <w:abstractNumId w:val="9"/>
  </w:num>
  <w:num w:numId="23" w16cid:durableId="10997209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383F"/>
    <w:rsid w:val="00002C41"/>
    <w:rsid w:val="00011370"/>
    <w:rsid w:val="000175F0"/>
    <w:rsid w:val="00017ED7"/>
    <w:rsid w:val="00023A57"/>
    <w:rsid w:val="00027D48"/>
    <w:rsid w:val="000306E9"/>
    <w:rsid w:val="00030B48"/>
    <w:rsid w:val="0004278C"/>
    <w:rsid w:val="000450AD"/>
    <w:rsid w:val="00047A64"/>
    <w:rsid w:val="00062A4A"/>
    <w:rsid w:val="000645B7"/>
    <w:rsid w:val="000654BA"/>
    <w:rsid w:val="00067329"/>
    <w:rsid w:val="00085775"/>
    <w:rsid w:val="00093476"/>
    <w:rsid w:val="000A3871"/>
    <w:rsid w:val="000B1967"/>
    <w:rsid w:val="000B2838"/>
    <w:rsid w:val="000C0BD4"/>
    <w:rsid w:val="000C5765"/>
    <w:rsid w:val="000D44CA"/>
    <w:rsid w:val="000E200B"/>
    <w:rsid w:val="000F236F"/>
    <w:rsid w:val="000F68BE"/>
    <w:rsid w:val="000F6D85"/>
    <w:rsid w:val="00101A3D"/>
    <w:rsid w:val="00106097"/>
    <w:rsid w:val="0012000D"/>
    <w:rsid w:val="00126FD1"/>
    <w:rsid w:val="0014153A"/>
    <w:rsid w:val="00145293"/>
    <w:rsid w:val="00146B20"/>
    <w:rsid w:val="00153622"/>
    <w:rsid w:val="00154648"/>
    <w:rsid w:val="00156FBB"/>
    <w:rsid w:val="00157A9F"/>
    <w:rsid w:val="00164026"/>
    <w:rsid w:val="00164C28"/>
    <w:rsid w:val="00170D16"/>
    <w:rsid w:val="001804AA"/>
    <w:rsid w:val="00187F9F"/>
    <w:rsid w:val="0019087E"/>
    <w:rsid w:val="001927A4"/>
    <w:rsid w:val="00192A81"/>
    <w:rsid w:val="00194AC6"/>
    <w:rsid w:val="001A23B0"/>
    <w:rsid w:val="001A2508"/>
    <w:rsid w:val="001A25CC"/>
    <w:rsid w:val="001A3AC3"/>
    <w:rsid w:val="001B0AAA"/>
    <w:rsid w:val="001B3E36"/>
    <w:rsid w:val="001B5DF6"/>
    <w:rsid w:val="001B6C82"/>
    <w:rsid w:val="001C25DD"/>
    <w:rsid w:val="001C39F7"/>
    <w:rsid w:val="001D2AE6"/>
    <w:rsid w:val="001D3DAF"/>
    <w:rsid w:val="001E20DE"/>
    <w:rsid w:val="001E3912"/>
    <w:rsid w:val="001E4FA1"/>
    <w:rsid w:val="001F3559"/>
    <w:rsid w:val="001F636B"/>
    <w:rsid w:val="00214877"/>
    <w:rsid w:val="00230F24"/>
    <w:rsid w:val="00236357"/>
    <w:rsid w:val="00237B48"/>
    <w:rsid w:val="002426EF"/>
    <w:rsid w:val="00242ECF"/>
    <w:rsid w:val="0024521E"/>
    <w:rsid w:val="00250968"/>
    <w:rsid w:val="0025557F"/>
    <w:rsid w:val="00263C3D"/>
    <w:rsid w:val="00265236"/>
    <w:rsid w:val="00267790"/>
    <w:rsid w:val="00267C79"/>
    <w:rsid w:val="0027171A"/>
    <w:rsid w:val="002725EE"/>
    <w:rsid w:val="00274D0B"/>
    <w:rsid w:val="002821FF"/>
    <w:rsid w:val="00285C75"/>
    <w:rsid w:val="00286D75"/>
    <w:rsid w:val="00291893"/>
    <w:rsid w:val="002B3C95"/>
    <w:rsid w:val="002C63C3"/>
    <w:rsid w:val="002C6647"/>
    <w:rsid w:val="002D0B92"/>
    <w:rsid w:val="002D5222"/>
    <w:rsid w:val="002D5A43"/>
    <w:rsid w:val="002D7477"/>
    <w:rsid w:val="002E196F"/>
    <w:rsid w:val="002E2CF5"/>
    <w:rsid w:val="002E52CD"/>
    <w:rsid w:val="002F3231"/>
    <w:rsid w:val="00304308"/>
    <w:rsid w:val="00307C81"/>
    <w:rsid w:val="00311DA1"/>
    <w:rsid w:val="0033757C"/>
    <w:rsid w:val="0033780F"/>
    <w:rsid w:val="00351A47"/>
    <w:rsid w:val="00352722"/>
    <w:rsid w:val="003530B8"/>
    <w:rsid w:val="00360616"/>
    <w:rsid w:val="0036170C"/>
    <w:rsid w:val="0036396E"/>
    <w:rsid w:val="00364467"/>
    <w:rsid w:val="003675DB"/>
    <w:rsid w:val="00374C01"/>
    <w:rsid w:val="003765D4"/>
    <w:rsid w:val="00377112"/>
    <w:rsid w:val="00384825"/>
    <w:rsid w:val="003859BC"/>
    <w:rsid w:val="00387261"/>
    <w:rsid w:val="00391BB4"/>
    <w:rsid w:val="00394C51"/>
    <w:rsid w:val="00395DBD"/>
    <w:rsid w:val="003A4C87"/>
    <w:rsid w:val="003B7424"/>
    <w:rsid w:val="003C19C2"/>
    <w:rsid w:val="003C4DEA"/>
    <w:rsid w:val="003C4F49"/>
    <w:rsid w:val="003D012E"/>
    <w:rsid w:val="003D0620"/>
    <w:rsid w:val="003D5BBE"/>
    <w:rsid w:val="003E05AC"/>
    <w:rsid w:val="003E3C61"/>
    <w:rsid w:val="003E5125"/>
    <w:rsid w:val="003F1C5B"/>
    <w:rsid w:val="00401F14"/>
    <w:rsid w:val="0040417A"/>
    <w:rsid w:val="004112E3"/>
    <w:rsid w:val="0041337D"/>
    <w:rsid w:val="00420453"/>
    <w:rsid w:val="004300B1"/>
    <w:rsid w:val="004308AA"/>
    <w:rsid w:val="00434E33"/>
    <w:rsid w:val="00435A6A"/>
    <w:rsid w:val="00441434"/>
    <w:rsid w:val="004464F0"/>
    <w:rsid w:val="00450CC2"/>
    <w:rsid w:val="0045264C"/>
    <w:rsid w:val="00456C7C"/>
    <w:rsid w:val="0047027D"/>
    <w:rsid w:val="0047362F"/>
    <w:rsid w:val="004824E2"/>
    <w:rsid w:val="004876EC"/>
    <w:rsid w:val="00487D35"/>
    <w:rsid w:val="00492725"/>
    <w:rsid w:val="004A19BB"/>
    <w:rsid w:val="004A5114"/>
    <w:rsid w:val="004A52CE"/>
    <w:rsid w:val="004A6531"/>
    <w:rsid w:val="004B10C8"/>
    <w:rsid w:val="004C3D72"/>
    <w:rsid w:val="004C6D11"/>
    <w:rsid w:val="004D5D44"/>
    <w:rsid w:val="004D6E14"/>
    <w:rsid w:val="004E09D6"/>
    <w:rsid w:val="004E1C18"/>
    <w:rsid w:val="004E4952"/>
    <w:rsid w:val="004E621E"/>
    <w:rsid w:val="004E6262"/>
    <w:rsid w:val="004E7492"/>
    <w:rsid w:val="004E794F"/>
    <w:rsid w:val="005009B0"/>
    <w:rsid w:val="00512CA7"/>
    <w:rsid w:val="00512FCE"/>
    <w:rsid w:val="00521A40"/>
    <w:rsid w:val="005305B3"/>
    <w:rsid w:val="00532296"/>
    <w:rsid w:val="00541C02"/>
    <w:rsid w:val="005509F8"/>
    <w:rsid w:val="00556278"/>
    <w:rsid w:val="00567425"/>
    <w:rsid w:val="00573CCB"/>
    <w:rsid w:val="005844D9"/>
    <w:rsid w:val="00585947"/>
    <w:rsid w:val="00587C92"/>
    <w:rsid w:val="005A1006"/>
    <w:rsid w:val="005A1ED9"/>
    <w:rsid w:val="005B38C1"/>
    <w:rsid w:val="005C14C7"/>
    <w:rsid w:val="005C69EF"/>
    <w:rsid w:val="005D1619"/>
    <w:rsid w:val="005D73EF"/>
    <w:rsid w:val="005E1A45"/>
    <w:rsid w:val="005E714A"/>
    <w:rsid w:val="0060112A"/>
    <w:rsid w:val="00601BCF"/>
    <w:rsid w:val="00611258"/>
    <w:rsid w:val="00611B44"/>
    <w:rsid w:val="006140A0"/>
    <w:rsid w:val="0061616D"/>
    <w:rsid w:val="00621E79"/>
    <w:rsid w:val="00623352"/>
    <w:rsid w:val="006241BE"/>
    <w:rsid w:val="006349E9"/>
    <w:rsid w:val="00636621"/>
    <w:rsid w:val="0063674D"/>
    <w:rsid w:val="00642B49"/>
    <w:rsid w:val="00654DA4"/>
    <w:rsid w:val="00660A3F"/>
    <w:rsid w:val="00665DA3"/>
    <w:rsid w:val="00667898"/>
    <w:rsid w:val="00667E89"/>
    <w:rsid w:val="00673312"/>
    <w:rsid w:val="00682D85"/>
    <w:rsid w:val="006832D9"/>
    <w:rsid w:val="00685738"/>
    <w:rsid w:val="00693393"/>
    <w:rsid w:val="0069403B"/>
    <w:rsid w:val="0069529B"/>
    <w:rsid w:val="006958DB"/>
    <w:rsid w:val="006B29C1"/>
    <w:rsid w:val="006C11EF"/>
    <w:rsid w:val="006D7965"/>
    <w:rsid w:val="006E27BF"/>
    <w:rsid w:val="006E7947"/>
    <w:rsid w:val="006F3DDE"/>
    <w:rsid w:val="006F4A75"/>
    <w:rsid w:val="00700113"/>
    <w:rsid w:val="00702D8C"/>
    <w:rsid w:val="0070311B"/>
    <w:rsid w:val="00703C2F"/>
    <w:rsid w:val="00704678"/>
    <w:rsid w:val="007074FF"/>
    <w:rsid w:val="00722B61"/>
    <w:rsid w:val="0072456B"/>
    <w:rsid w:val="007246D0"/>
    <w:rsid w:val="007425E7"/>
    <w:rsid w:val="00743AAE"/>
    <w:rsid w:val="00756A8F"/>
    <w:rsid w:val="0076084C"/>
    <w:rsid w:val="00763395"/>
    <w:rsid w:val="00763993"/>
    <w:rsid w:val="00766CD1"/>
    <w:rsid w:val="0077353F"/>
    <w:rsid w:val="00781909"/>
    <w:rsid w:val="0079280C"/>
    <w:rsid w:val="00795E66"/>
    <w:rsid w:val="007A0F36"/>
    <w:rsid w:val="007A3E7A"/>
    <w:rsid w:val="007A761C"/>
    <w:rsid w:val="007B05B4"/>
    <w:rsid w:val="007C0DA9"/>
    <w:rsid w:val="007C479B"/>
    <w:rsid w:val="007D281C"/>
    <w:rsid w:val="007D6C43"/>
    <w:rsid w:val="007E451A"/>
    <w:rsid w:val="007E7C6C"/>
    <w:rsid w:val="007F0339"/>
    <w:rsid w:val="007F4D10"/>
    <w:rsid w:val="00802607"/>
    <w:rsid w:val="00802F62"/>
    <w:rsid w:val="00803A5A"/>
    <w:rsid w:val="0080498F"/>
    <w:rsid w:val="008101A5"/>
    <w:rsid w:val="00810542"/>
    <w:rsid w:val="008169E3"/>
    <w:rsid w:val="00821182"/>
    <w:rsid w:val="00822664"/>
    <w:rsid w:val="008233EC"/>
    <w:rsid w:val="00835D22"/>
    <w:rsid w:val="008361F8"/>
    <w:rsid w:val="008366F6"/>
    <w:rsid w:val="00840C1D"/>
    <w:rsid w:val="00843796"/>
    <w:rsid w:val="008517F2"/>
    <w:rsid w:val="00854F2F"/>
    <w:rsid w:val="00856D71"/>
    <w:rsid w:val="008677FA"/>
    <w:rsid w:val="008826B9"/>
    <w:rsid w:val="00883164"/>
    <w:rsid w:val="008840EA"/>
    <w:rsid w:val="00884609"/>
    <w:rsid w:val="00892F8A"/>
    <w:rsid w:val="00895229"/>
    <w:rsid w:val="008A47E9"/>
    <w:rsid w:val="008A5ADF"/>
    <w:rsid w:val="008A6A00"/>
    <w:rsid w:val="008C69D2"/>
    <w:rsid w:val="008E44EC"/>
    <w:rsid w:val="008F0203"/>
    <w:rsid w:val="008F50D4"/>
    <w:rsid w:val="008F5BFB"/>
    <w:rsid w:val="00900272"/>
    <w:rsid w:val="00904806"/>
    <w:rsid w:val="009129E4"/>
    <w:rsid w:val="009239AA"/>
    <w:rsid w:val="0092447B"/>
    <w:rsid w:val="00926F2B"/>
    <w:rsid w:val="0093425F"/>
    <w:rsid w:val="00934381"/>
    <w:rsid w:val="00935726"/>
    <w:rsid w:val="00935927"/>
    <w:rsid w:val="00935ADA"/>
    <w:rsid w:val="00942A5A"/>
    <w:rsid w:val="00946B6C"/>
    <w:rsid w:val="00951D92"/>
    <w:rsid w:val="00952D21"/>
    <w:rsid w:val="009557F6"/>
    <w:rsid w:val="00955A71"/>
    <w:rsid w:val="0096108F"/>
    <w:rsid w:val="00964F66"/>
    <w:rsid w:val="00973241"/>
    <w:rsid w:val="00973C8C"/>
    <w:rsid w:val="00982E76"/>
    <w:rsid w:val="00983E53"/>
    <w:rsid w:val="00983F9A"/>
    <w:rsid w:val="00985563"/>
    <w:rsid w:val="009C13B9"/>
    <w:rsid w:val="009D01A2"/>
    <w:rsid w:val="009D0824"/>
    <w:rsid w:val="009D3AA9"/>
    <w:rsid w:val="009E65BA"/>
    <w:rsid w:val="009F0619"/>
    <w:rsid w:val="009F4152"/>
    <w:rsid w:val="009F47B9"/>
    <w:rsid w:val="009F5923"/>
    <w:rsid w:val="00A04C15"/>
    <w:rsid w:val="00A1488E"/>
    <w:rsid w:val="00A2019B"/>
    <w:rsid w:val="00A21A40"/>
    <w:rsid w:val="00A21C33"/>
    <w:rsid w:val="00A3135E"/>
    <w:rsid w:val="00A403BB"/>
    <w:rsid w:val="00A460B8"/>
    <w:rsid w:val="00A53630"/>
    <w:rsid w:val="00A5710D"/>
    <w:rsid w:val="00A66600"/>
    <w:rsid w:val="00A674DF"/>
    <w:rsid w:val="00A74800"/>
    <w:rsid w:val="00A7739D"/>
    <w:rsid w:val="00A83AA6"/>
    <w:rsid w:val="00A91C8A"/>
    <w:rsid w:val="00A9487F"/>
    <w:rsid w:val="00A95D78"/>
    <w:rsid w:val="00AA345E"/>
    <w:rsid w:val="00AA4006"/>
    <w:rsid w:val="00AA7883"/>
    <w:rsid w:val="00AB3621"/>
    <w:rsid w:val="00AC2234"/>
    <w:rsid w:val="00AC3EF6"/>
    <w:rsid w:val="00AD3D72"/>
    <w:rsid w:val="00AE1809"/>
    <w:rsid w:val="00AE18DD"/>
    <w:rsid w:val="00AE1AF9"/>
    <w:rsid w:val="00AE2692"/>
    <w:rsid w:val="00AF0306"/>
    <w:rsid w:val="00AF2DB4"/>
    <w:rsid w:val="00AF3C96"/>
    <w:rsid w:val="00AF40CD"/>
    <w:rsid w:val="00AF4190"/>
    <w:rsid w:val="00AF6A3E"/>
    <w:rsid w:val="00B12C41"/>
    <w:rsid w:val="00B131F2"/>
    <w:rsid w:val="00B17BE6"/>
    <w:rsid w:val="00B25798"/>
    <w:rsid w:val="00B271BD"/>
    <w:rsid w:val="00B368AA"/>
    <w:rsid w:val="00B36E8E"/>
    <w:rsid w:val="00B3705B"/>
    <w:rsid w:val="00B4395A"/>
    <w:rsid w:val="00B46F2C"/>
    <w:rsid w:val="00B474FE"/>
    <w:rsid w:val="00B5340E"/>
    <w:rsid w:val="00B549E8"/>
    <w:rsid w:val="00B72470"/>
    <w:rsid w:val="00B73029"/>
    <w:rsid w:val="00B73BD2"/>
    <w:rsid w:val="00B76F71"/>
    <w:rsid w:val="00B774C1"/>
    <w:rsid w:val="00B80D76"/>
    <w:rsid w:val="00B83A32"/>
    <w:rsid w:val="00B855C5"/>
    <w:rsid w:val="00B876F2"/>
    <w:rsid w:val="00B9067B"/>
    <w:rsid w:val="00B93A18"/>
    <w:rsid w:val="00B96A13"/>
    <w:rsid w:val="00BA2105"/>
    <w:rsid w:val="00BA2906"/>
    <w:rsid w:val="00BA6791"/>
    <w:rsid w:val="00BA7E06"/>
    <w:rsid w:val="00BB43B5"/>
    <w:rsid w:val="00BB6219"/>
    <w:rsid w:val="00BC1C63"/>
    <w:rsid w:val="00BD290F"/>
    <w:rsid w:val="00BD369D"/>
    <w:rsid w:val="00BE1C0C"/>
    <w:rsid w:val="00BF77EC"/>
    <w:rsid w:val="00C008AA"/>
    <w:rsid w:val="00C10A44"/>
    <w:rsid w:val="00C130C2"/>
    <w:rsid w:val="00C13646"/>
    <w:rsid w:val="00C14CC4"/>
    <w:rsid w:val="00C210CE"/>
    <w:rsid w:val="00C23581"/>
    <w:rsid w:val="00C24935"/>
    <w:rsid w:val="00C33C52"/>
    <w:rsid w:val="00C375D0"/>
    <w:rsid w:val="00C40D8B"/>
    <w:rsid w:val="00C44803"/>
    <w:rsid w:val="00C504BD"/>
    <w:rsid w:val="00C573EC"/>
    <w:rsid w:val="00C62131"/>
    <w:rsid w:val="00C66BB7"/>
    <w:rsid w:val="00C71B93"/>
    <w:rsid w:val="00C71D14"/>
    <w:rsid w:val="00C72605"/>
    <w:rsid w:val="00C7688B"/>
    <w:rsid w:val="00C809B5"/>
    <w:rsid w:val="00C8407A"/>
    <w:rsid w:val="00C8488C"/>
    <w:rsid w:val="00C86E91"/>
    <w:rsid w:val="00C90A47"/>
    <w:rsid w:val="00C9606B"/>
    <w:rsid w:val="00CA2650"/>
    <w:rsid w:val="00CA6970"/>
    <w:rsid w:val="00CB1078"/>
    <w:rsid w:val="00CB2BBE"/>
    <w:rsid w:val="00CB343C"/>
    <w:rsid w:val="00CC6075"/>
    <w:rsid w:val="00CC6FAF"/>
    <w:rsid w:val="00CC7846"/>
    <w:rsid w:val="00CD41FC"/>
    <w:rsid w:val="00CE31C8"/>
    <w:rsid w:val="00CE64AA"/>
    <w:rsid w:val="00CE73B7"/>
    <w:rsid w:val="00CE7721"/>
    <w:rsid w:val="00CE7C3E"/>
    <w:rsid w:val="00CF688C"/>
    <w:rsid w:val="00D03338"/>
    <w:rsid w:val="00D05E3D"/>
    <w:rsid w:val="00D1644B"/>
    <w:rsid w:val="00D1764D"/>
    <w:rsid w:val="00D2100B"/>
    <w:rsid w:val="00D24698"/>
    <w:rsid w:val="00D25F4A"/>
    <w:rsid w:val="00D30365"/>
    <w:rsid w:val="00D310DC"/>
    <w:rsid w:val="00D35DE7"/>
    <w:rsid w:val="00D408DD"/>
    <w:rsid w:val="00D54BE4"/>
    <w:rsid w:val="00D6149F"/>
    <w:rsid w:val="00D6307B"/>
    <w:rsid w:val="00D6374C"/>
    <w:rsid w:val="00D6383F"/>
    <w:rsid w:val="00D66D94"/>
    <w:rsid w:val="00D67698"/>
    <w:rsid w:val="00D71221"/>
    <w:rsid w:val="00D86709"/>
    <w:rsid w:val="00D86964"/>
    <w:rsid w:val="00D9128C"/>
    <w:rsid w:val="00D9130E"/>
    <w:rsid w:val="00D929A5"/>
    <w:rsid w:val="00D95508"/>
    <w:rsid w:val="00D9554E"/>
    <w:rsid w:val="00DA4FCB"/>
    <w:rsid w:val="00DB25C2"/>
    <w:rsid w:val="00DB59D0"/>
    <w:rsid w:val="00DB5F37"/>
    <w:rsid w:val="00DC0A0B"/>
    <w:rsid w:val="00DC33D3"/>
    <w:rsid w:val="00DC59C0"/>
    <w:rsid w:val="00DC5B89"/>
    <w:rsid w:val="00DD6282"/>
    <w:rsid w:val="00DE02DA"/>
    <w:rsid w:val="00DE18DE"/>
    <w:rsid w:val="00DE4940"/>
    <w:rsid w:val="00DE56D0"/>
    <w:rsid w:val="00DE7147"/>
    <w:rsid w:val="00DF03B2"/>
    <w:rsid w:val="00DF30AA"/>
    <w:rsid w:val="00DF471C"/>
    <w:rsid w:val="00E02391"/>
    <w:rsid w:val="00E1281A"/>
    <w:rsid w:val="00E12B01"/>
    <w:rsid w:val="00E202AE"/>
    <w:rsid w:val="00E252F3"/>
    <w:rsid w:val="00E26329"/>
    <w:rsid w:val="00E36232"/>
    <w:rsid w:val="00E40B50"/>
    <w:rsid w:val="00E43E2B"/>
    <w:rsid w:val="00E46903"/>
    <w:rsid w:val="00E47332"/>
    <w:rsid w:val="00E50293"/>
    <w:rsid w:val="00E508A1"/>
    <w:rsid w:val="00E5575F"/>
    <w:rsid w:val="00E557A7"/>
    <w:rsid w:val="00E5716D"/>
    <w:rsid w:val="00E57B71"/>
    <w:rsid w:val="00E60EA9"/>
    <w:rsid w:val="00E65F25"/>
    <w:rsid w:val="00E65FFC"/>
    <w:rsid w:val="00E71F4B"/>
    <w:rsid w:val="00E75723"/>
    <w:rsid w:val="00E80951"/>
    <w:rsid w:val="00E809EB"/>
    <w:rsid w:val="00E832AE"/>
    <w:rsid w:val="00E83A10"/>
    <w:rsid w:val="00E85361"/>
    <w:rsid w:val="00E854FE"/>
    <w:rsid w:val="00E86CC6"/>
    <w:rsid w:val="00E87CEB"/>
    <w:rsid w:val="00EA4AD2"/>
    <w:rsid w:val="00EA5EFA"/>
    <w:rsid w:val="00EB56B3"/>
    <w:rsid w:val="00EB695A"/>
    <w:rsid w:val="00EC408C"/>
    <w:rsid w:val="00EC473E"/>
    <w:rsid w:val="00ED260C"/>
    <w:rsid w:val="00ED6492"/>
    <w:rsid w:val="00EE304E"/>
    <w:rsid w:val="00EF2095"/>
    <w:rsid w:val="00EF393A"/>
    <w:rsid w:val="00EF484B"/>
    <w:rsid w:val="00F06866"/>
    <w:rsid w:val="00F10720"/>
    <w:rsid w:val="00F117F5"/>
    <w:rsid w:val="00F121F6"/>
    <w:rsid w:val="00F132BA"/>
    <w:rsid w:val="00F15956"/>
    <w:rsid w:val="00F15F09"/>
    <w:rsid w:val="00F22F12"/>
    <w:rsid w:val="00F24CFC"/>
    <w:rsid w:val="00F3170F"/>
    <w:rsid w:val="00F3472B"/>
    <w:rsid w:val="00F4017B"/>
    <w:rsid w:val="00F50F3D"/>
    <w:rsid w:val="00F52DA4"/>
    <w:rsid w:val="00F578DA"/>
    <w:rsid w:val="00F60CA9"/>
    <w:rsid w:val="00F666AE"/>
    <w:rsid w:val="00F70980"/>
    <w:rsid w:val="00F754F8"/>
    <w:rsid w:val="00F817B0"/>
    <w:rsid w:val="00F81FCE"/>
    <w:rsid w:val="00F82D6D"/>
    <w:rsid w:val="00F8342A"/>
    <w:rsid w:val="00F850E7"/>
    <w:rsid w:val="00F86570"/>
    <w:rsid w:val="00F86B5F"/>
    <w:rsid w:val="00F91E80"/>
    <w:rsid w:val="00F976B0"/>
    <w:rsid w:val="00FA1CAE"/>
    <w:rsid w:val="00FA5593"/>
    <w:rsid w:val="00FA6DE7"/>
    <w:rsid w:val="00FA707D"/>
    <w:rsid w:val="00FB7EDC"/>
    <w:rsid w:val="00FC0A8E"/>
    <w:rsid w:val="00FD6D92"/>
    <w:rsid w:val="00FE05FF"/>
    <w:rsid w:val="00FE2FA6"/>
    <w:rsid w:val="00FE3DF2"/>
    <w:rsid w:val="00FE74AA"/>
    <w:rsid w:val="00FF0668"/>
    <w:rsid w:val="0125B905"/>
    <w:rsid w:val="01386B4A"/>
    <w:rsid w:val="02CE4FBB"/>
    <w:rsid w:val="032FC4B6"/>
    <w:rsid w:val="04F51549"/>
    <w:rsid w:val="055E553D"/>
    <w:rsid w:val="05D189AC"/>
    <w:rsid w:val="06118D79"/>
    <w:rsid w:val="066CEF54"/>
    <w:rsid w:val="066E63D1"/>
    <w:rsid w:val="071DAFE4"/>
    <w:rsid w:val="07E608F4"/>
    <w:rsid w:val="0851FB2F"/>
    <w:rsid w:val="086ADCAD"/>
    <w:rsid w:val="0884A870"/>
    <w:rsid w:val="08E98A88"/>
    <w:rsid w:val="0948D736"/>
    <w:rsid w:val="09BCEC1A"/>
    <w:rsid w:val="0A45D040"/>
    <w:rsid w:val="0A51CF8E"/>
    <w:rsid w:val="0ABC16B4"/>
    <w:rsid w:val="0BAEC17F"/>
    <w:rsid w:val="0BCF8EFF"/>
    <w:rsid w:val="0BD419F4"/>
    <w:rsid w:val="0BEB9264"/>
    <w:rsid w:val="0C9DADF9"/>
    <w:rsid w:val="0CE41A0C"/>
    <w:rsid w:val="0D17DD5C"/>
    <w:rsid w:val="0D1962B9"/>
    <w:rsid w:val="0D8762C5"/>
    <w:rsid w:val="0E8DB553"/>
    <w:rsid w:val="0F01E476"/>
    <w:rsid w:val="10891545"/>
    <w:rsid w:val="12E7C72B"/>
    <w:rsid w:val="13E0B3FF"/>
    <w:rsid w:val="153BC1D2"/>
    <w:rsid w:val="16426F9E"/>
    <w:rsid w:val="17186037"/>
    <w:rsid w:val="1760927B"/>
    <w:rsid w:val="1883D1DF"/>
    <w:rsid w:val="18AC24D0"/>
    <w:rsid w:val="18B6ED2B"/>
    <w:rsid w:val="1A5FFFB4"/>
    <w:rsid w:val="1A62C3E9"/>
    <w:rsid w:val="1BE88DD1"/>
    <w:rsid w:val="1C14D96E"/>
    <w:rsid w:val="1CD33CD9"/>
    <w:rsid w:val="1D3C069C"/>
    <w:rsid w:val="1DBE796D"/>
    <w:rsid w:val="1EA4DB6E"/>
    <w:rsid w:val="1EC8D970"/>
    <w:rsid w:val="1F5A1F25"/>
    <w:rsid w:val="1F8632FC"/>
    <w:rsid w:val="20106AF8"/>
    <w:rsid w:val="209C1686"/>
    <w:rsid w:val="211E7C6B"/>
    <w:rsid w:val="216C95EA"/>
    <w:rsid w:val="21BEF11E"/>
    <w:rsid w:val="2244E07A"/>
    <w:rsid w:val="2251E93C"/>
    <w:rsid w:val="22EB6871"/>
    <w:rsid w:val="234BA612"/>
    <w:rsid w:val="2395ADF2"/>
    <w:rsid w:val="23EDB99D"/>
    <w:rsid w:val="23FC3AD7"/>
    <w:rsid w:val="2519D4C5"/>
    <w:rsid w:val="25829147"/>
    <w:rsid w:val="267BC065"/>
    <w:rsid w:val="278C2D82"/>
    <w:rsid w:val="2828A017"/>
    <w:rsid w:val="2872104E"/>
    <w:rsid w:val="2916C563"/>
    <w:rsid w:val="29B3CDF9"/>
    <w:rsid w:val="2AF7C726"/>
    <w:rsid w:val="2B6FE717"/>
    <w:rsid w:val="2BEC108F"/>
    <w:rsid w:val="2C0EF334"/>
    <w:rsid w:val="2C89D5C8"/>
    <w:rsid w:val="2CD94DCB"/>
    <w:rsid w:val="2D27EFA5"/>
    <w:rsid w:val="2DFB6F06"/>
    <w:rsid w:val="2EBF0117"/>
    <w:rsid w:val="2FDA4865"/>
    <w:rsid w:val="30A0AD8F"/>
    <w:rsid w:val="30B22156"/>
    <w:rsid w:val="30B76864"/>
    <w:rsid w:val="30CE380B"/>
    <w:rsid w:val="30F1C376"/>
    <w:rsid w:val="31362C5E"/>
    <w:rsid w:val="31486821"/>
    <w:rsid w:val="31A06EEF"/>
    <w:rsid w:val="31C9B126"/>
    <w:rsid w:val="33679498"/>
    <w:rsid w:val="340D3C21"/>
    <w:rsid w:val="354453A9"/>
    <w:rsid w:val="357CBAB4"/>
    <w:rsid w:val="35A5AE0C"/>
    <w:rsid w:val="372B73ED"/>
    <w:rsid w:val="37A8CA39"/>
    <w:rsid w:val="37D7F0D3"/>
    <w:rsid w:val="388DD7D9"/>
    <w:rsid w:val="3A97BB64"/>
    <w:rsid w:val="3B7C8F06"/>
    <w:rsid w:val="3C9FFF4C"/>
    <w:rsid w:val="3D26F9D8"/>
    <w:rsid w:val="3DC2A173"/>
    <w:rsid w:val="3DFB4666"/>
    <w:rsid w:val="3E2D069B"/>
    <w:rsid w:val="3EC40EF2"/>
    <w:rsid w:val="3EFBA2D0"/>
    <w:rsid w:val="3F9452C6"/>
    <w:rsid w:val="41520A8B"/>
    <w:rsid w:val="41734EEB"/>
    <w:rsid w:val="41B44985"/>
    <w:rsid w:val="41C83A18"/>
    <w:rsid w:val="421FF110"/>
    <w:rsid w:val="424C4EE5"/>
    <w:rsid w:val="42BE0BEA"/>
    <w:rsid w:val="42F9EBD7"/>
    <w:rsid w:val="435AD9D7"/>
    <w:rsid w:val="436A84F2"/>
    <w:rsid w:val="4398F5D8"/>
    <w:rsid w:val="43FA06EA"/>
    <w:rsid w:val="44C7FA3A"/>
    <w:rsid w:val="4524ABD0"/>
    <w:rsid w:val="4547DDBA"/>
    <w:rsid w:val="45FF864F"/>
    <w:rsid w:val="47066004"/>
    <w:rsid w:val="471029A2"/>
    <w:rsid w:val="47367E06"/>
    <w:rsid w:val="476904CE"/>
    <w:rsid w:val="4794917D"/>
    <w:rsid w:val="481BF4EB"/>
    <w:rsid w:val="48B58B96"/>
    <w:rsid w:val="4A478A17"/>
    <w:rsid w:val="4A8AB740"/>
    <w:rsid w:val="4BD56D1E"/>
    <w:rsid w:val="4BE1CDC3"/>
    <w:rsid w:val="4C037E44"/>
    <w:rsid w:val="4C444385"/>
    <w:rsid w:val="4C9FE528"/>
    <w:rsid w:val="4CC8E852"/>
    <w:rsid w:val="4CE78B96"/>
    <w:rsid w:val="4CEA3F45"/>
    <w:rsid w:val="4CF89B7C"/>
    <w:rsid w:val="4E0A9386"/>
    <w:rsid w:val="4E0EBCA2"/>
    <w:rsid w:val="4E4D7291"/>
    <w:rsid w:val="4F077FEB"/>
    <w:rsid w:val="4F32402B"/>
    <w:rsid w:val="4FB74CEF"/>
    <w:rsid w:val="4FEDCCEA"/>
    <w:rsid w:val="507DB49D"/>
    <w:rsid w:val="50C0DB26"/>
    <w:rsid w:val="5281A5AA"/>
    <w:rsid w:val="548FF39F"/>
    <w:rsid w:val="5522A157"/>
    <w:rsid w:val="5557D829"/>
    <w:rsid w:val="55A0112C"/>
    <w:rsid w:val="55A911EF"/>
    <w:rsid w:val="57D057E6"/>
    <w:rsid w:val="57D36C94"/>
    <w:rsid w:val="58779AE8"/>
    <w:rsid w:val="58DDCDB0"/>
    <w:rsid w:val="59C5FF1C"/>
    <w:rsid w:val="5A4AB023"/>
    <w:rsid w:val="5A51A266"/>
    <w:rsid w:val="5A83C486"/>
    <w:rsid w:val="5AA1630F"/>
    <w:rsid w:val="5ACE03D7"/>
    <w:rsid w:val="5C553287"/>
    <w:rsid w:val="5DD4DE7F"/>
    <w:rsid w:val="5DEBF034"/>
    <w:rsid w:val="5E9F7B67"/>
    <w:rsid w:val="60ACD535"/>
    <w:rsid w:val="60BF4F77"/>
    <w:rsid w:val="60ED1CE3"/>
    <w:rsid w:val="60F94DBD"/>
    <w:rsid w:val="614E7ED4"/>
    <w:rsid w:val="618C7037"/>
    <w:rsid w:val="61B42861"/>
    <w:rsid w:val="61B8DD4B"/>
    <w:rsid w:val="61F967E8"/>
    <w:rsid w:val="624BF3D8"/>
    <w:rsid w:val="6271D15C"/>
    <w:rsid w:val="6285EB60"/>
    <w:rsid w:val="629C7880"/>
    <w:rsid w:val="62F192DA"/>
    <w:rsid w:val="63C284AB"/>
    <w:rsid w:val="63CF0DAD"/>
    <w:rsid w:val="6436A02C"/>
    <w:rsid w:val="644DB2ED"/>
    <w:rsid w:val="64A82A3B"/>
    <w:rsid w:val="6510482F"/>
    <w:rsid w:val="6592C09A"/>
    <w:rsid w:val="672E90FB"/>
    <w:rsid w:val="674DCCCE"/>
    <w:rsid w:val="67658971"/>
    <w:rsid w:val="67C27954"/>
    <w:rsid w:val="68321FC0"/>
    <w:rsid w:val="68E23963"/>
    <w:rsid w:val="692F0011"/>
    <w:rsid w:val="69CEAB35"/>
    <w:rsid w:val="6A9D6153"/>
    <w:rsid w:val="6AC6B496"/>
    <w:rsid w:val="6AF796DC"/>
    <w:rsid w:val="6C30E1D5"/>
    <w:rsid w:val="6C7DAA08"/>
    <w:rsid w:val="6C95B81F"/>
    <w:rsid w:val="6D37B531"/>
    <w:rsid w:val="6D544809"/>
    <w:rsid w:val="6D6D08B2"/>
    <w:rsid w:val="6E7780A3"/>
    <w:rsid w:val="6EF0186A"/>
    <w:rsid w:val="700FE7E5"/>
    <w:rsid w:val="704ABA93"/>
    <w:rsid w:val="7064A4E9"/>
    <w:rsid w:val="70868676"/>
    <w:rsid w:val="70D942DC"/>
    <w:rsid w:val="7105D76E"/>
    <w:rsid w:val="7143172E"/>
    <w:rsid w:val="71B70FB2"/>
    <w:rsid w:val="72A56AAB"/>
    <w:rsid w:val="73D01559"/>
    <w:rsid w:val="73F8BC96"/>
    <w:rsid w:val="73FAABE2"/>
    <w:rsid w:val="73FEECC7"/>
    <w:rsid w:val="74885D7D"/>
    <w:rsid w:val="76CC5F86"/>
    <w:rsid w:val="77305D58"/>
    <w:rsid w:val="77ADD5A3"/>
    <w:rsid w:val="77FCD036"/>
    <w:rsid w:val="787B831D"/>
    <w:rsid w:val="7977A079"/>
    <w:rsid w:val="79A432D5"/>
    <w:rsid w:val="79B9BE8A"/>
    <w:rsid w:val="7A1E2186"/>
    <w:rsid w:val="7A2190C0"/>
    <w:rsid w:val="7A96A0C7"/>
    <w:rsid w:val="7B33FE0B"/>
    <w:rsid w:val="7B581F8D"/>
    <w:rsid w:val="7B9B541B"/>
    <w:rsid w:val="7C58467C"/>
    <w:rsid w:val="7D3FB57D"/>
    <w:rsid w:val="7D43F337"/>
    <w:rsid w:val="7E4151BC"/>
    <w:rsid w:val="7E884FC2"/>
    <w:rsid w:val="7F44AED1"/>
    <w:rsid w:val="7FA0A1AA"/>
    <w:rsid w:val="7FE524D3"/>
  </w:rsids>
  <w:docVars>
    <w:docVar w:name="__Grammarly_42___1" w:val="H4sIAAAAAAAEAKtWcslP9kxRslIyNDY2t7AwMbM0NDcxNzA0NbJQ0lEKTi0uzszPAykwqwUAVGNAi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1ED695F0"/>
  <w15:docId w15:val="{AFB4E01D-9B1A-4E8D-8A37-C9BB9CABC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</w:style>
  <w:style w:type="table" w:styleId="TableGrid">
    <w:name w:val="Table Grid"/>
    <w:basedOn w:val="TableNormal"/>
    <w:uiPriority w:val="5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153622"/>
    <w:rPr>
      <w:sz w:val="24"/>
      <w:szCs w:val="24"/>
    </w:rPr>
  </w:style>
  <w:style w:type="character" w:customStyle="1" w:styleId="normaltextrun">
    <w:name w:val="normaltextrun"/>
    <w:basedOn w:val="DefaultParagraphFont"/>
    <w:rsid w:val="00B368AA"/>
  </w:style>
  <w:style w:type="character" w:customStyle="1" w:styleId="eop">
    <w:name w:val="eop"/>
    <w:basedOn w:val="DefaultParagraphFont"/>
    <w:rsid w:val="00B368AA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260D3A5A02074C9F970ADCA5904845" ma:contentTypeVersion="12" ma:contentTypeDescription="Create a new document." ma:contentTypeScope="" ma:versionID="1be56e4eadf4b10265c5dc822f54b88e">
  <xsd:schema xmlns:xsd="http://www.w3.org/2001/XMLSchema" xmlns:xs="http://www.w3.org/2001/XMLSchema" xmlns:p="http://schemas.microsoft.com/office/2006/metadata/properties" xmlns:ns2="58a1310c-c0bd-4560-9dfd-13a14dcd98a0" xmlns:ns3="b06055ac-e89a-4c03-a0bf-90641ee8a6f7" targetNamespace="http://schemas.microsoft.com/office/2006/metadata/properties" ma:root="true" ma:fieldsID="a9f4507591ae9759a980d3e2f8448a1c" ns2:_="" ns3:_="">
    <xsd:import namespace="58a1310c-c0bd-4560-9dfd-13a14dcd98a0"/>
    <xsd:import namespace="b06055ac-e89a-4c03-a0bf-90641ee8a6f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a1310c-c0bd-4560-9dfd-13a14dcd98a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80261905-0f0e-46d8-92aa-3e2be30ab8e7}" ma:internalName="TaxCatchAll" ma:showField="CatchAllData" ma:web="58a1310c-c0bd-4560-9dfd-13a14dcd98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055ac-e89a-4c03-a0bf-90641ee8a6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8a1310c-c0bd-4560-9dfd-13a14dcd98a0">HEWYQ6A2VXRY-153267260-86002</_dlc_DocId>
    <_dlc_DocIdUrl xmlns="58a1310c-c0bd-4560-9dfd-13a14dcd98a0">
      <Url>https://cdc.sharepoint.com/teams/NCIPC-DIP/PIEB/Revamp/_layouts/15/DocIdRedir.aspx?ID=HEWYQ6A2VXRY-153267260-86002</Url>
      <Description>HEWYQ6A2VXRY-153267260-86002</Description>
    </_dlc_DocIdUrl>
    <TaxCatchAll xmlns="58a1310c-c0bd-4560-9dfd-13a14dcd98a0" xsi:nil="true"/>
    <lcf76f155ced4ddcb4097134ff3c332f xmlns="b06055ac-e89a-4c03-a0bf-90641ee8a6f7">
      <Terms xmlns="http://schemas.microsoft.com/office/infopath/2007/PartnerControls"/>
    </lcf76f155ced4ddcb4097134ff3c332f>
    <MediaLengthInSeconds xmlns="b06055ac-e89a-4c03-a0bf-90641ee8a6f7" xsi:nil="true"/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26731A8-1C7A-4E4A-97BB-75188FBD1E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B336A1-74EB-4C04-B234-61A60FCEF10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173170-E26E-43B9-A55D-5AE7C18D53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a1310c-c0bd-4560-9dfd-13a14dcd98a0"/>
    <ds:schemaRef ds:uri="b06055ac-e89a-4c03-a0bf-90641ee8a6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F34A87A-1E7E-4A0F-A599-3F787E645666}">
  <ds:schemaRefs>
    <ds:schemaRef ds:uri="http://schemas.microsoft.com/office/2006/metadata/properties"/>
    <ds:schemaRef ds:uri="http://schemas.microsoft.com/office/infopath/2007/PartnerControls"/>
    <ds:schemaRef ds:uri="58a1310c-c0bd-4560-9dfd-13a14dcd98a0"/>
    <ds:schemaRef ds:uri="http://schemas.microsoft.com/sharepoint/v3"/>
    <ds:schemaRef ds:uri="44762f5a-5914-4ca5-8d77-2a6263d8a650"/>
    <ds:schemaRef ds:uri="c24280dc-9d9c-455b-9155-44f2cc36b5ab"/>
    <ds:schemaRef ds:uri="b06055ac-e89a-4c03-a0bf-90641ee8a6f7"/>
  </ds:schemaRefs>
</ds:datastoreItem>
</file>

<file path=customXml/itemProps5.xml><?xml version="1.0" encoding="utf-8"?>
<ds:datastoreItem xmlns:ds="http://schemas.openxmlformats.org/officeDocument/2006/customXml" ds:itemID="{20D571D9-8E38-49F0-A994-9DAABA871A9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06</Words>
  <Characters>670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7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Joyce, Kevin J. (CDC/OD/OS)</cp:lastModifiedBy>
  <cp:revision>3</cp:revision>
  <cp:lastPrinted>2019-03-30T07:58:00Z</cp:lastPrinted>
  <dcterms:created xsi:type="dcterms:W3CDTF">2025-03-20T14:30:00Z</dcterms:created>
  <dcterms:modified xsi:type="dcterms:W3CDTF">2025-03-20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25260D3A5A02074C9F970ADCA5904845</vt:lpwstr>
  </property>
  <property fmtid="{D5CDD505-2E9C-101B-9397-08002B2CF9AE}" pid="4" name="MediaServiceImageTags">
    <vt:lpwstr/>
  </property>
  <property fmtid="{D5CDD505-2E9C-101B-9397-08002B2CF9AE}" pid="5" name="MSIP_Label_7b94a7b8-f06c-4dfe-bdcc-9b548fd58c31_ActionId">
    <vt:lpwstr>c9f97af5-3dc9-4bf9-9620-a7237932cde5</vt:lpwstr>
  </property>
  <property fmtid="{D5CDD505-2E9C-101B-9397-08002B2CF9AE}" pid="6" name="MSIP_Label_7b94a7b8-f06c-4dfe-bdcc-9b548fd58c31_ContentBits">
    <vt:lpwstr>0</vt:lpwstr>
  </property>
  <property fmtid="{D5CDD505-2E9C-101B-9397-08002B2CF9AE}" pid="7" name="MSIP_Label_7b94a7b8-f06c-4dfe-bdcc-9b548fd58c31_Enabled">
    <vt:lpwstr>true</vt:lpwstr>
  </property>
  <property fmtid="{D5CDD505-2E9C-101B-9397-08002B2CF9AE}" pid="8" name="MSIP_Label_7b94a7b8-f06c-4dfe-bdcc-9b548fd58c31_Method">
    <vt:lpwstr>Privileged</vt:lpwstr>
  </property>
  <property fmtid="{D5CDD505-2E9C-101B-9397-08002B2CF9AE}" pid="9" name="MSIP_Label_7b94a7b8-f06c-4dfe-bdcc-9b548fd58c31_Name">
    <vt:lpwstr>7b94a7b8-f06c-4dfe-bdcc-9b548fd58c31</vt:lpwstr>
  </property>
  <property fmtid="{D5CDD505-2E9C-101B-9397-08002B2CF9AE}" pid="10" name="MSIP_Label_7b94a7b8-f06c-4dfe-bdcc-9b548fd58c31_SetDate">
    <vt:lpwstr>2024-02-16T20:26:46Z</vt:lpwstr>
  </property>
  <property fmtid="{D5CDD505-2E9C-101B-9397-08002B2CF9AE}" pid="11" name="MSIP_Label_7b94a7b8-f06c-4dfe-bdcc-9b548fd58c31_SiteId">
    <vt:lpwstr>9ce70869-60db-44fd-abe8-d2767077fc8f</vt:lpwstr>
  </property>
  <property fmtid="{D5CDD505-2E9C-101B-9397-08002B2CF9AE}" pid="12" name="Order">
    <vt:r8>3425600</vt:r8>
  </property>
  <property fmtid="{D5CDD505-2E9C-101B-9397-08002B2CF9AE}" pid="13" name="SharedWithUsers">
    <vt:lpwstr>63;#Deokar, Angela (Angie) (CDC/NCIPC/DIP);#1253;#Wolicki, Sara (CDC/NCIPC/DIP);#71;#Gately, Allison (CDC/NCIPC/DIP);#1251;#Gilliard, Nikki (CDC/NCIPC/DIP);#1292;#Anaba, Michelle (CDC/NCIPC/DIP);#2189;#Ziworitin-Ogola, Christina (Kris) (CDC/NCIPC/DIP)</vt:lpwstr>
  </property>
  <property fmtid="{D5CDD505-2E9C-101B-9397-08002B2CF9AE}" pid="14" name="TemplateUrl">
    <vt:lpwstr/>
  </property>
  <property fmtid="{D5CDD505-2E9C-101B-9397-08002B2CF9AE}" pid="15" name="TriggerFlowInfo">
    <vt:lpwstr/>
  </property>
  <property fmtid="{D5CDD505-2E9C-101B-9397-08002B2CF9AE}" pid="16" name="xd_ProgID">
    <vt:lpwstr/>
  </property>
  <property fmtid="{D5CDD505-2E9C-101B-9397-08002B2CF9AE}" pid="17" name="xd_Signature">
    <vt:bool>false</vt:bool>
  </property>
  <property fmtid="{D5CDD505-2E9C-101B-9397-08002B2CF9AE}" pid="18" name="_dlc_DocIdItemGuid">
    <vt:lpwstr>f1da7efb-29d3-4205-9d34-f09fe7e92a5d</vt:lpwstr>
  </property>
  <property fmtid="{D5CDD505-2E9C-101B-9397-08002B2CF9AE}" pid="19" name="_ExtendedDescription">
    <vt:lpwstr/>
  </property>
  <property fmtid="{D5CDD505-2E9C-101B-9397-08002B2CF9AE}" pid="20" name="_NewReviewCycle">
    <vt:lpwstr/>
  </property>
</Properties>
</file>